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1147" w:rsidRPr="00901147" w:rsidRDefault="00901147" w:rsidP="008C1FF2">
      <w:pPr>
        <w:pStyle w:val="LabTitle"/>
      </w:pPr>
      <w:r>
        <w:t>Travaux pratiques - Démontage d</w:t>
      </w:r>
      <w:r w:rsidR="0041433E">
        <w:t>’</w:t>
      </w:r>
      <w:r>
        <w:t xml:space="preserve">un ordinateur </w:t>
      </w:r>
    </w:p>
    <w:p w:rsidR="00901147" w:rsidRPr="00901147" w:rsidRDefault="00901147" w:rsidP="0032201B">
      <w:pPr>
        <w:pStyle w:val="BodyTextL25"/>
      </w:pPr>
      <w:r>
        <w:t xml:space="preserve">Au cours de ces travaux pratiques, vous allez démonter un ordinateur en suivant des procédures sûres et en utilisant des outils appropriés. Soyez extrêmement prudent et respectez toutes les procédures de sécurité. Familiarisez-vous avec les outils que vous utiliserez dans ces travaux pratiques. </w:t>
      </w:r>
    </w:p>
    <w:p w:rsidR="00901147" w:rsidRPr="00901147" w:rsidRDefault="0032201B" w:rsidP="0032201B">
      <w:pPr>
        <w:pStyle w:val="BodyTextL25"/>
      </w:pPr>
      <w:r>
        <w:rPr>
          <w:b/>
        </w:rPr>
        <w:t>Remarque</w:t>
      </w:r>
      <w:r>
        <w:t> : si vous ne parvenez pas à localiser ou à retirer le composant approprié, demandez à votre instructeur de vous aider.</w:t>
      </w:r>
    </w:p>
    <w:p w:rsidR="00901147" w:rsidRPr="00901147" w:rsidRDefault="00901147" w:rsidP="0032201B">
      <w:pPr>
        <w:pStyle w:val="LabSection"/>
      </w:pPr>
      <w:r>
        <w:t>Outils recommandés</w:t>
      </w: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790"/>
        <w:gridCol w:w="6390"/>
      </w:tblGrid>
      <w:tr w:rsidR="00901147" w:rsidRPr="00901147" w:rsidTr="00867921">
        <w:tc>
          <w:tcPr>
            <w:tcW w:w="2790" w:type="dxa"/>
          </w:tcPr>
          <w:p w:rsidR="00901147" w:rsidRPr="00901147" w:rsidRDefault="00901147" w:rsidP="00F00066">
            <w:pPr>
              <w:pStyle w:val="TableText"/>
            </w:pPr>
            <w:r>
              <w:t>Lunettes de sécurité</w:t>
            </w:r>
          </w:p>
          <w:p w:rsidR="00901147" w:rsidRPr="00901147" w:rsidRDefault="00901147" w:rsidP="00F00066">
            <w:pPr>
              <w:pStyle w:val="TableText"/>
            </w:pPr>
            <w:r>
              <w:t>Bracelet antistatique</w:t>
            </w:r>
          </w:p>
          <w:p w:rsidR="00901147" w:rsidRPr="00901147" w:rsidRDefault="00901147" w:rsidP="00F00066">
            <w:pPr>
              <w:pStyle w:val="TableText"/>
            </w:pPr>
            <w:r>
              <w:t>Tapis antistatique</w:t>
            </w:r>
          </w:p>
          <w:p w:rsidR="00901147" w:rsidRPr="00901147" w:rsidRDefault="00901147" w:rsidP="00F00066">
            <w:pPr>
              <w:pStyle w:val="TableText"/>
            </w:pPr>
            <w:r>
              <w:t>Tournevis plats</w:t>
            </w:r>
          </w:p>
          <w:p w:rsidR="00901147" w:rsidRPr="00901147" w:rsidRDefault="00901147" w:rsidP="00F00066">
            <w:pPr>
              <w:pStyle w:val="TableText"/>
            </w:pPr>
            <w:r>
              <w:t>Tournevis cruciformes</w:t>
            </w:r>
          </w:p>
          <w:p w:rsidR="00901147" w:rsidRPr="00901147" w:rsidRDefault="00901147" w:rsidP="00F00066">
            <w:pPr>
              <w:pStyle w:val="TableText"/>
            </w:pPr>
            <w:r>
              <w:t xml:space="preserve">Tournevis </w:t>
            </w:r>
            <w:proofErr w:type="spellStart"/>
            <w:r>
              <w:t>Torx</w:t>
            </w:r>
            <w:proofErr w:type="spellEnd"/>
          </w:p>
          <w:p w:rsidR="00901147" w:rsidRPr="00901147" w:rsidRDefault="00901147" w:rsidP="00F00066">
            <w:pPr>
              <w:pStyle w:val="TableText"/>
            </w:pPr>
            <w:r>
              <w:t>Tournevis hexagonal</w:t>
            </w:r>
          </w:p>
        </w:tc>
        <w:tc>
          <w:tcPr>
            <w:tcW w:w="6390" w:type="dxa"/>
          </w:tcPr>
          <w:p w:rsidR="00901147" w:rsidRPr="00901147" w:rsidRDefault="00901147" w:rsidP="00F00066">
            <w:pPr>
              <w:pStyle w:val="TableText"/>
            </w:pPr>
            <w:r>
              <w:t>Extracteur</w:t>
            </w:r>
          </w:p>
          <w:p w:rsidR="00901147" w:rsidRPr="00901147" w:rsidRDefault="00901147" w:rsidP="00F00066">
            <w:pPr>
              <w:pStyle w:val="TableText"/>
            </w:pPr>
            <w:r>
              <w:t>Pâte thermique</w:t>
            </w:r>
          </w:p>
          <w:p w:rsidR="00901147" w:rsidRPr="00901147" w:rsidRDefault="00901147" w:rsidP="00F00066">
            <w:pPr>
              <w:pStyle w:val="TableText"/>
            </w:pPr>
            <w:r>
              <w:t>Bouteille d</w:t>
            </w:r>
            <w:r w:rsidR="0041433E">
              <w:t>’</w:t>
            </w:r>
            <w:r>
              <w:t>air comprimé</w:t>
            </w:r>
          </w:p>
          <w:p w:rsidR="00901147" w:rsidRPr="00901147" w:rsidRDefault="00901147" w:rsidP="00F00066">
            <w:pPr>
              <w:pStyle w:val="TableText"/>
            </w:pPr>
            <w:r>
              <w:t>Attaches des câbles</w:t>
            </w:r>
          </w:p>
          <w:p w:rsidR="00901147" w:rsidRPr="00901147" w:rsidRDefault="00901147" w:rsidP="00F00066">
            <w:pPr>
              <w:pStyle w:val="TableText"/>
            </w:pPr>
            <w:r>
              <w:t>Casier de rangement</w:t>
            </w:r>
          </w:p>
          <w:p w:rsidR="00901147" w:rsidRPr="00901147" w:rsidRDefault="002651E2" w:rsidP="00F00066">
            <w:pPr>
              <w:pStyle w:val="TableText"/>
            </w:pPr>
            <w:r>
              <w:t>Récipients pour le stockage des pièces d</w:t>
            </w:r>
            <w:r w:rsidR="0041433E">
              <w:t>’</w:t>
            </w:r>
            <w:r>
              <w:t>ordinateur</w:t>
            </w:r>
          </w:p>
          <w:p w:rsidR="00901147" w:rsidRPr="00901147" w:rsidRDefault="00901147" w:rsidP="00F00066">
            <w:pPr>
              <w:pStyle w:val="TableText"/>
            </w:pPr>
            <w:r>
              <w:t>Sacs antistatiques pour les composants électroniques</w:t>
            </w:r>
          </w:p>
        </w:tc>
      </w:tr>
    </w:tbl>
    <w:p w:rsidR="00901147" w:rsidRPr="00F00066" w:rsidRDefault="00F00066" w:rsidP="004039BD">
      <w:pPr>
        <w:pStyle w:val="StepHead"/>
      </w:pPr>
      <w:r>
        <w:t>Mettez l</w:t>
      </w:r>
      <w:r w:rsidR="0041433E">
        <w:t>’</w:t>
      </w:r>
      <w:r>
        <w:t>ordinateur hors tension.</w:t>
      </w:r>
    </w:p>
    <w:p w:rsidR="00901147" w:rsidRPr="00901147" w:rsidRDefault="00901147" w:rsidP="004F15F6">
      <w:pPr>
        <w:pStyle w:val="BodyTextL50"/>
        <w:ind w:left="360"/>
      </w:pPr>
      <w:r>
        <w:t>Mettez l</w:t>
      </w:r>
      <w:r w:rsidR="0041433E">
        <w:t>’</w:t>
      </w:r>
      <w:r>
        <w:t>ordinateur hors tension et débranchez le câble d</w:t>
      </w:r>
      <w:r w:rsidR="0041433E">
        <w:t>’</w:t>
      </w:r>
      <w:r>
        <w:t>alimentation de la prise murale et de l</w:t>
      </w:r>
      <w:r w:rsidR="0041433E">
        <w:t>’</w:t>
      </w:r>
      <w:r>
        <w:t>ordinateur.</w:t>
      </w:r>
    </w:p>
    <w:p w:rsidR="00901147" w:rsidRPr="002651E2" w:rsidRDefault="00F00066" w:rsidP="00394379">
      <w:pPr>
        <w:pStyle w:val="StepHead"/>
      </w:pPr>
      <w:r>
        <w:t>Ouvrez le boîtier de l</w:t>
      </w:r>
      <w:r w:rsidR="0041433E">
        <w:t>’</w:t>
      </w:r>
      <w:r>
        <w:t>ordinateur.</w:t>
      </w:r>
    </w:p>
    <w:p w:rsidR="00901147" w:rsidRPr="00F00066" w:rsidRDefault="00901147" w:rsidP="00F00066">
      <w:pPr>
        <w:pStyle w:val="BodyTextL25"/>
      </w:pPr>
      <w:r>
        <w:t>Localisez toutes les vis qui permettent de fixer les panneaux latéraux à l</w:t>
      </w:r>
      <w:r w:rsidR="0041433E">
        <w:t>’</w:t>
      </w:r>
      <w:r>
        <w:t>arrière de l</w:t>
      </w:r>
      <w:r w:rsidR="0041433E">
        <w:t>’</w:t>
      </w:r>
      <w:r>
        <w:t>ordinateur. Utilisez un tournevis de la taille et du type appropriés pour retirer les vis des panneaux latéraux. Ne retirez pas les vis qui fixent l</w:t>
      </w:r>
      <w:r w:rsidR="0041433E">
        <w:t>’</w:t>
      </w:r>
      <w:r>
        <w:t>alimentation sur le boîtier. Regroupez toutes ces vis dans un petit récipient ou dans un compartiment d</w:t>
      </w:r>
      <w:r w:rsidR="0041433E">
        <w:t>’</w:t>
      </w:r>
      <w:r>
        <w:t>un casier de rangement. Identifiez ce récipient ou ce compartiment avec un morceau de ruban adhésif sur lequel vous avez inscrit « vis des panneaux latéraux ». Retirez les panneaux latéraux du boîtier.</w:t>
      </w:r>
    </w:p>
    <w:p w:rsidR="00AB6DD1" w:rsidRPr="002651E2" w:rsidRDefault="00AB6DD1" w:rsidP="00F00066">
      <w:pPr>
        <w:pStyle w:val="BodyTextL25"/>
      </w:pPr>
      <w:r>
        <w:t xml:space="preserve">Si vous possédez un appareil photo ou un </w:t>
      </w:r>
      <w:proofErr w:type="spellStart"/>
      <w:r>
        <w:t>smartphone</w:t>
      </w:r>
      <w:proofErr w:type="spellEnd"/>
      <w:r>
        <w:t>, prenez une photo de l</w:t>
      </w:r>
      <w:r w:rsidR="0041433E">
        <w:t>’</w:t>
      </w:r>
      <w:r>
        <w:t>intérieur du boîtier de l</w:t>
      </w:r>
      <w:r w:rsidR="0041433E">
        <w:t>’</w:t>
      </w:r>
      <w:r>
        <w:t>ordinateur afin de vous en servir en guise de référence lors du réassemblage de l</w:t>
      </w:r>
      <w:r w:rsidR="0041433E">
        <w:t>’</w:t>
      </w:r>
      <w:r>
        <w:t>ordinateur.</w:t>
      </w:r>
    </w:p>
    <w:p w:rsidR="00901147" w:rsidRPr="00901147" w:rsidRDefault="004F15F6" w:rsidP="00F00066">
      <w:pPr>
        <w:pStyle w:val="BodyTextL25"/>
      </w:pPr>
      <w:r>
        <w:rPr>
          <w:b/>
        </w:rPr>
        <w:t>Remarque</w:t>
      </w:r>
      <w:r>
        <w:t> : certains fabricants n</w:t>
      </w:r>
      <w:r w:rsidR="0041433E">
        <w:t>’</w:t>
      </w:r>
      <w:r>
        <w:t>utilisent pas de vis pour fixer les composants à l</w:t>
      </w:r>
      <w:r w:rsidR="0041433E">
        <w:t>’</w:t>
      </w:r>
      <w:r>
        <w:t>intérieur du boîtier de l</w:t>
      </w:r>
      <w:r w:rsidR="0041433E">
        <w:t>’</w:t>
      </w:r>
      <w:r>
        <w:t>ordinateur. Certains utilisent des clips en plastique ou en métal pour attacher les composants au châssis de l</w:t>
      </w:r>
      <w:r w:rsidR="0041433E">
        <w:t>’</w:t>
      </w:r>
      <w:r>
        <w:t>ordinateur. Veillez à ne retirer que les vis qui maintiennent les composants en place, et non les vis qui maintiennent les composants ensemble.</w:t>
      </w:r>
    </w:p>
    <w:p w:rsidR="00901147" w:rsidRPr="00F00066" w:rsidRDefault="00901147" w:rsidP="008C1FF2">
      <w:pPr>
        <w:pStyle w:val="BodyTextL25"/>
      </w:pPr>
      <w:r>
        <w:t>Quel type de tournevis avez-vous utilisé pour retirer les vis ?</w:t>
      </w:r>
    </w:p>
    <w:p w:rsidR="00AB6DD1" w:rsidRPr="00901147" w:rsidRDefault="00AB6DD1" w:rsidP="008C1FF2">
      <w:pPr>
        <w:pStyle w:val="BodyTextL25"/>
      </w:pPr>
      <w:r>
        <w:t>_______________________________________________________________________________________</w:t>
      </w:r>
    </w:p>
    <w:p w:rsidR="00901147" w:rsidRDefault="00901147" w:rsidP="008C1FF2">
      <w:pPr>
        <w:pStyle w:val="BodyTextL25"/>
      </w:pPr>
      <w:r>
        <w:t>Combien de vis retenaient les panneaux latéraux ?</w:t>
      </w:r>
    </w:p>
    <w:p w:rsidR="00AB6DD1" w:rsidRPr="00AB6DD1" w:rsidRDefault="00AB6DD1" w:rsidP="008C1FF2">
      <w:pPr>
        <w:pStyle w:val="BodyTextL25"/>
      </w:pPr>
      <w:r>
        <w:t>_______________________________________________________________________________________</w:t>
      </w:r>
    </w:p>
    <w:p w:rsidR="00901147" w:rsidRPr="002651E2" w:rsidRDefault="00F00066" w:rsidP="00394379">
      <w:pPr>
        <w:pStyle w:val="StepHead"/>
      </w:pPr>
      <w:r>
        <w:t>Utilisez un bracelet antistatique.</w:t>
      </w:r>
    </w:p>
    <w:p w:rsidR="00901147" w:rsidRPr="00F00066" w:rsidRDefault="00901147" w:rsidP="00F00066">
      <w:pPr>
        <w:pStyle w:val="BodyTextL25"/>
      </w:pPr>
      <w:r>
        <w:t>Enfilez un bracelet antistatique. Raccordez une extrémité du conducteur au bracelet. Reliez l</w:t>
      </w:r>
      <w:r w:rsidR="0041433E">
        <w:t>’</w:t>
      </w:r>
      <w:r>
        <w:t>autre extrémité du conducteur à une partie métallique non peinte du boîtier.</w:t>
      </w:r>
    </w:p>
    <w:p w:rsidR="00901147" w:rsidRPr="00F00066" w:rsidRDefault="00901147" w:rsidP="00F00066">
      <w:pPr>
        <w:pStyle w:val="BodyTextL25"/>
      </w:pPr>
      <w:r>
        <w:t>Si vous possédez un tapis antistatique, placez-le sur la surface de travail et posez le boîtier de l</w:t>
      </w:r>
      <w:r w:rsidR="0041433E">
        <w:t>’</w:t>
      </w:r>
      <w:r>
        <w:t>ordinateur dessus. Mettez à la terre le tapis antistatique en le reliant à une partie métallique non peinte du boîtier.</w:t>
      </w:r>
    </w:p>
    <w:p w:rsidR="00901147" w:rsidRPr="002651E2" w:rsidRDefault="00F00066" w:rsidP="00394379">
      <w:pPr>
        <w:pStyle w:val="StepHead"/>
      </w:pPr>
      <w:r>
        <w:lastRenderedPageBreak/>
        <w:t>Retirez le disque dur.</w:t>
      </w:r>
    </w:p>
    <w:p w:rsidR="00901147" w:rsidRPr="002651E2" w:rsidRDefault="00901147" w:rsidP="00394379">
      <w:pPr>
        <w:pStyle w:val="SubStepAlpha"/>
      </w:pPr>
      <w:r>
        <w:t>Localisez le disque dur. Débranchez avec précaution le câble d</w:t>
      </w:r>
      <w:r w:rsidR="0041433E">
        <w:t>’</w:t>
      </w:r>
      <w:r>
        <w:t>alimentation et le câble de données de l</w:t>
      </w:r>
      <w:r w:rsidR="0041433E">
        <w:t>’</w:t>
      </w:r>
      <w:r>
        <w:t xml:space="preserve">arrière du disque dur. </w:t>
      </w:r>
    </w:p>
    <w:p w:rsidR="00901147" w:rsidRDefault="00901147" w:rsidP="00394379">
      <w:pPr>
        <w:pStyle w:val="BodyTextL50"/>
      </w:pPr>
      <w:r>
        <w:t>Quel type de câble de données avez-vous débranché ?</w:t>
      </w:r>
    </w:p>
    <w:p w:rsidR="00AB6DD1" w:rsidRPr="00AB6DD1" w:rsidRDefault="00AB6DD1" w:rsidP="00394379">
      <w:pPr>
        <w:pStyle w:val="BodyTextL50"/>
      </w:pPr>
      <w:r>
        <w:t>____________________________________________________________________________________</w:t>
      </w:r>
    </w:p>
    <w:p w:rsidR="00901147" w:rsidRPr="002651E2" w:rsidRDefault="00901147" w:rsidP="00394379">
      <w:pPr>
        <w:pStyle w:val="SubStepAlpha"/>
      </w:pPr>
      <w:r>
        <w:t>Localisez toutes les vis qui maintiennent le disque dur en place. Utilisez un tournevis de taille et de type appropriés pour retirer les vis du disque dur. Regroupez ces vis et identifiez-les à l</w:t>
      </w:r>
      <w:r w:rsidR="0041433E">
        <w:t>’</w:t>
      </w:r>
      <w:r>
        <w:t>aide d</w:t>
      </w:r>
      <w:r w:rsidR="0041433E">
        <w:t>’</w:t>
      </w:r>
      <w:r>
        <w:t xml:space="preserve">une étiquette. </w:t>
      </w:r>
    </w:p>
    <w:p w:rsidR="00901147" w:rsidRDefault="00901147" w:rsidP="00394379">
      <w:pPr>
        <w:pStyle w:val="BodyTextL50"/>
      </w:pPr>
      <w:r>
        <w:t>Quel type de vis retenait le disque dur au boîtier ?</w:t>
      </w:r>
    </w:p>
    <w:p w:rsidR="00AB6DD1" w:rsidRPr="00AB6DD1" w:rsidRDefault="00AB6DD1" w:rsidP="00394379">
      <w:pPr>
        <w:pStyle w:val="BodyTextL50"/>
      </w:pPr>
      <w:r>
        <w:t>____________________________________________________________________________________</w:t>
      </w:r>
    </w:p>
    <w:p w:rsidR="00901147" w:rsidRDefault="00901147" w:rsidP="00394379">
      <w:pPr>
        <w:pStyle w:val="BodyTextL50"/>
        <w:rPr>
          <w:rFonts w:eastAsia="Times New Roman" w:cs="Arial"/>
          <w:color w:val="000000"/>
          <w:szCs w:val="20"/>
        </w:rPr>
      </w:pPr>
      <w:r>
        <w:rPr>
          <w:color w:val="000000"/>
        </w:rPr>
        <w:t>Combien de vis fixaient le disque dur sur le boîtier ?</w:t>
      </w:r>
    </w:p>
    <w:p w:rsidR="00AB6DD1" w:rsidRPr="00AB6DD1" w:rsidRDefault="00AB6DD1" w:rsidP="00394379">
      <w:pPr>
        <w:pStyle w:val="BodyTextL50"/>
      </w:pPr>
      <w:r>
        <w:t>____________________________________________________________________________________</w:t>
      </w:r>
    </w:p>
    <w:p w:rsidR="00901147" w:rsidRDefault="00901147" w:rsidP="00394379">
      <w:pPr>
        <w:pStyle w:val="BodyTextL50"/>
        <w:rPr>
          <w:rFonts w:eastAsia="Times New Roman" w:cs="Arial"/>
          <w:color w:val="000000"/>
          <w:szCs w:val="20"/>
        </w:rPr>
      </w:pPr>
      <w:r>
        <w:rPr>
          <w:color w:val="000000"/>
        </w:rPr>
        <w:t>Le disque dur est-il fixé sur un support de montage ? Le cas échéant, quel type de vis le maintiennent sur ce support ?</w:t>
      </w:r>
    </w:p>
    <w:p w:rsidR="00AB6DD1" w:rsidRPr="00AB6DD1" w:rsidRDefault="00AB6DD1" w:rsidP="00394379">
      <w:pPr>
        <w:pStyle w:val="BodyTextL50"/>
      </w:pPr>
      <w:r>
        <w:t>____________________________________________________________________________________</w:t>
      </w:r>
    </w:p>
    <w:p w:rsidR="00901147" w:rsidRPr="00394379" w:rsidRDefault="00AF48C2" w:rsidP="00394379">
      <w:pPr>
        <w:pStyle w:val="BodyTextL25Bold"/>
      </w:pPr>
      <w:r>
        <w:t>Attention : NE retirez PAS les vis du disque dur.</w:t>
      </w:r>
    </w:p>
    <w:p w:rsidR="00901147" w:rsidRPr="00F00066" w:rsidRDefault="00901147" w:rsidP="00394379">
      <w:pPr>
        <w:pStyle w:val="SubStepAlpha"/>
      </w:pPr>
      <w:r>
        <w:t>Retirez délicatement le disque dur du boîtier. Recherchez un indicateur de positionnement de cavalier sur le disque dur. S</w:t>
      </w:r>
      <w:r w:rsidR="0041433E">
        <w:t>’</w:t>
      </w:r>
      <w:r>
        <w:t>il y a un cavalier sur le disque dur, utilisez cet indicateur pour déterminer si le disque dur est de type Maître, Esclave ou Sélection par câble (</w:t>
      </w:r>
      <w:proofErr w:type="spellStart"/>
      <w:r>
        <w:t>Cable</w:t>
      </w:r>
      <w:proofErr w:type="spellEnd"/>
      <w:r>
        <w:t xml:space="preserve"> Select, CS). Rangez le disque dur dans un sac antistatique. </w:t>
      </w:r>
    </w:p>
    <w:p w:rsidR="00850CDB" w:rsidRPr="00F00066" w:rsidRDefault="00850CDB" w:rsidP="00394379">
      <w:pPr>
        <w:pStyle w:val="BodyTextL50"/>
      </w:pPr>
      <w:r>
        <w:t>Quelle est la position du cavalier du disque dur ?</w:t>
      </w:r>
    </w:p>
    <w:p w:rsidR="00AB6DD1" w:rsidRPr="00AB6DD1" w:rsidRDefault="00AB6DD1" w:rsidP="00394379">
      <w:pPr>
        <w:pStyle w:val="BodyTextL50"/>
      </w:pPr>
      <w:r>
        <w:t>____________________________________________________________________________________</w:t>
      </w:r>
    </w:p>
    <w:p w:rsidR="00A104A2" w:rsidRPr="002651E2" w:rsidRDefault="00F00066" w:rsidP="00394379">
      <w:pPr>
        <w:pStyle w:val="StepHead"/>
      </w:pPr>
      <w:r>
        <w:t>Retirez le lecteur optique.</w:t>
      </w:r>
    </w:p>
    <w:p w:rsidR="00901147" w:rsidRPr="002651E2" w:rsidRDefault="00901147" w:rsidP="00394379">
      <w:pPr>
        <w:pStyle w:val="SubStepAlpha"/>
      </w:pPr>
      <w:r>
        <w:t>Localisez le lecteur optique (</w:t>
      </w:r>
      <w:proofErr w:type="spellStart"/>
      <w:r>
        <w:t>Blu</w:t>
      </w:r>
      <w:proofErr w:type="spellEnd"/>
      <w:r>
        <w:t>-ray, DVD, etc.). Débranchez délicatement le câble d</w:t>
      </w:r>
      <w:r w:rsidR="0041433E">
        <w:t>’</w:t>
      </w:r>
      <w:r>
        <w:t>alimentation et le câble de données du lecteur optique. Retirez le câble audio du lecteur optique, le cas échéant.</w:t>
      </w:r>
    </w:p>
    <w:p w:rsidR="00AB6DD1" w:rsidRDefault="00901147" w:rsidP="00394379">
      <w:pPr>
        <w:pStyle w:val="BodyTextL50"/>
      </w:pPr>
      <w:r>
        <w:t>Quel type de câble de données avez-vous débranché ?</w:t>
      </w:r>
    </w:p>
    <w:p w:rsidR="00AB6DD1" w:rsidRPr="00AB6DD1" w:rsidRDefault="00AB6DD1" w:rsidP="00394379">
      <w:pPr>
        <w:pStyle w:val="BodyTextL50"/>
      </w:pPr>
      <w:r>
        <w:t>____________________________________________________________________________________</w:t>
      </w:r>
    </w:p>
    <w:p w:rsidR="00850CDB" w:rsidRDefault="00901147" w:rsidP="00394379">
      <w:pPr>
        <w:pStyle w:val="BodyTextL50"/>
      </w:pPr>
      <w:r>
        <w:t>Y a-t-il un cavalier sur le lecteur optique ? Quelle est la position du cavalier ?</w:t>
      </w:r>
    </w:p>
    <w:p w:rsidR="00AB6DD1" w:rsidRPr="00AB6DD1" w:rsidRDefault="00AB6DD1" w:rsidP="00394379">
      <w:pPr>
        <w:pStyle w:val="BodyTextL50"/>
      </w:pPr>
      <w:r>
        <w:t>____________________________________________________________________________________</w:t>
      </w:r>
    </w:p>
    <w:p w:rsidR="00A104A2" w:rsidRPr="002651E2" w:rsidRDefault="00901147" w:rsidP="00394379">
      <w:pPr>
        <w:pStyle w:val="SubStepAlpha"/>
      </w:pPr>
      <w:r>
        <w:t>Localisez et retirez toutes les vis de fixation du lecteur optique sur le boîtier. Regroupez ces vis et identifiez-les à l</w:t>
      </w:r>
      <w:r w:rsidR="0041433E">
        <w:t>’</w:t>
      </w:r>
      <w:r>
        <w:t>aide d</w:t>
      </w:r>
      <w:r w:rsidR="0041433E">
        <w:t>’</w:t>
      </w:r>
      <w:r>
        <w:t>une étiquette. Rangez le lecteur optique dans un sac antistatique.</w:t>
      </w:r>
    </w:p>
    <w:p w:rsidR="00850CDB" w:rsidRDefault="00901147" w:rsidP="00394379">
      <w:pPr>
        <w:pStyle w:val="BodyTextL50"/>
      </w:pPr>
      <w:r>
        <w:t>Combien de vis retenaient le lecteur optique sur le boîtier ?</w:t>
      </w:r>
    </w:p>
    <w:p w:rsidR="00AB6DD1" w:rsidRPr="00AB6DD1" w:rsidRDefault="00AB6DD1" w:rsidP="00394379">
      <w:pPr>
        <w:pStyle w:val="BodyTextL50"/>
      </w:pPr>
      <w:r>
        <w:t>____________________________________________________________________________________</w:t>
      </w:r>
    </w:p>
    <w:p w:rsidR="00901147" w:rsidRPr="002651E2" w:rsidRDefault="00F00066" w:rsidP="00394379">
      <w:pPr>
        <w:pStyle w:val="StepHead"/>
      </w:pPr>
      <w:r>
        <w:t>Retirez l</w:t>
      </w:r>
      <w:r w:rsidR="0041433E">
        <w:t>’</w:t>
      </w:r>
      <w:r>
        <w:t>alimentation.</w:t>
      </w:r>
    </w:p>
    <w:p w:rsidR="00901147" w:rsidRPr="002651E2" w:rsidRDefault="00901147" w:rsidP="00394379">
      <w:pPr>
        <w:pStyle w:val="SubStepAlpha"/>
      </w:pPr>
      <w:r>
        <w:t>Localisez l</w:t>
      </w:r>
      <w:r w:rsidR="0041433E">
        <w:t>’</w:t>
      </w:r>
      <w:r>
        <w:t>alimentation. Repérez la ou les connexions d</w:t>
      </w:r>
      <w:r w:rsidR="0041433E">
        <w:t>’</w:t>
      </w:r>
      <w:r>
        <w:t>alimentation de la carte mère.</w:t>
      </w:r>
    </w:p>
    <w:p w:rsidR="00850CDB" w:rsidRDefault="00901147" w:rsidP="00394379">
      <w:pPr>
        <w:pStyle w:val="SubStepAlpha"/>
      </w:pPr>
      <w:r>
        <w:t>Retirez délicatement la ou les connexions d</w:t>
      </w:r>
      <w:r w:rsidR="0041433E">
        <w:t>’</w:t>
      </w:r>
      <w:r>
        <w:t>alimentation de la carte mère. Combien de broches le connecteur de carte mère comporte-t-il ?</w:t>
      </w:r>
    </w:p>
    <w:p w:rsidR="00AB6DD1" w:rsidRPr="00AB6DD1" w:rsidRDefault="00AB6DD1" w:rsidP="00394379">
      <w:pPr>
        <w:pStyle w:val="BodyTextL50"/>
      </w:pPr>
      <w:r>
        <w:t>____________________________________________________________________________________</w:t>
      </w:r>
    </w:p>
    <w:p w:rsidR="00901147" w:rsidRPr="00901147" w:rsidRDefault="00901147" w:rsidP="00394379">
      <w:pPr>
        <w:pStyle w:val="SubStepAlpha"/>
      </w:pPr>
      <w:r>
        <w:t>Déconnectez les câbles d</w:t>
      </w:r>
      <w:r w:rsidR="0041433E">
        <w:t>’</w:t>
      </w:r>
      <w:r>
        <w:t>alimentation des ventilateurs du boîtier.</w:t>
      </w:r>
    </w:p>
    <w:p w:rsidR="00901147" w:rsidRPr="00850CDB" w:rsidRDefault="00901147" w:rsidP="00394379">
      <w:pPr>
        <w:pStyle w:val="SubStepAlpha"/>
      </w:pPr>
      <w:r>
        <w:t>Débranchez le câble d</w:t>
      </w:r>
      <w:r w:rsidR="0041433E">
        <w:t>’</w:t>
      </w:r>
      <w:r>
        <w:t xml:space="preserve">alimentation de la carte vidéo, le cas échéant. </w:t>
      </w:r>
    </w:p>
    <w:p w:rsidR="00850CDB" w:rsidRPr="00850CDB" w:rsidRDefault="00850CDB" w:rsidP="00394379">
      <w:pPr>
        <w:pStyle w:val="SubStepAlpha"/>
      </w:pPr>
      <w:r>
        <w:lastRenderedPageBreak/>
        <w:t>Déconnectez tous les autres câbles d</w:t>
      </w:r>
      <w:r w:rsidR="0041433E">
        <w:t>’</w:t>
      </w:r>
      <w:r>
        <w:t>alimentation, quelle que soit leur origine.</w:t>
      </w:r>
    </w:p>
    <w:p w:rsidR="00850CDB" w:rsidRDefault="00850CDB" w:rsidP="00394379">
      <w:pPr>
        <w:pStyle w:val="BodyTextL50"/>
        <w:rPr>
          <w:bCs/>
        </w:rPr>
      </w:pPr>
      <w:r>
        <w:t>Si vous avez débranché d</w:t>
      </w:r>
      <w:r w:rsidR="0041433E">
        <w:t>’</w:t>
      </w:r>
      <w:r>
        <w:t>autres câbles, à quoi étaient-ils connectés ?</w:t>
      </w:r>
    </w:p>
    <w:p w:rsidR="00AB6DD1" w:rsidRPr="00AB6DD1" w:rsidRDefault="00AB6DD1" w:rsidP="00394379">
      <w:pPr>
        <w:pStyle w:val="BodyTextL50"/>
      </w:pPr>
      <w:r>
        <w:t>____________________________________________________________________________________</w:t>
      </w:r>
    </w:p>
    <w:p w:rsidR="00901147" w:rsidRPr="002651E2" w:rsidRDefault="00901147" w:rsidP="00394379">
      <w:pPr>
        <w:pStyle w:val="SubStepAlpha"/>
      </w:pPr>
      <w:r>
        <w:t>Localisez et retirez toutes les vis de fixation de l</w:t>
      </w:r>
      <w:r w:rsidR="0041433E">
        <w:t>’</w:t>
      </w:r>
      <w:r>
        <w:t>alimentation sur le boîtier. Regroupez ces vis et identifiez-les à l</w:t>
      </w:r>
      <w:r w:rsidR="0041433E">
        <w:t>’</w:t>
      </w:r>
      <w:r>
        <w:t>aide d</w:t>
      </w:r>
      <w:r w:rsidR="0041433E">
        <w:t>’</w:t>
      </w:r>
      <w:r>
        <w:t xml:space="preserve">une étiquette. </w:t>
      </w:r>
    </w:p>
    <w:p w:rsidR="00850CDB" w:rsidRDefault="00901147" w:rsidP="00394379">
      <w:pPr>
        <w:pStyle w:val="BodyTextL50"/>
      </w:pPr>
      <w:r>
        <w:t>Combien de vis fixent l</w:t>
      </w:r>
      <w:r w:rsidR="0041433E">
        <w:t>’</w:t>
      </w:r>
      <w:r>
        <w:t>alimentation sur le boîtier ?</w:t>
      </w:r>
    </w:p>
    <w:p w:rsidR="00AB6DD1" w:rsidRPr="00AB6DD1" w:rsidRDefault="00AB6DD1" w:rsidP="00394379">
      <w:pPr>
        <w:pStyle w:val="BodyTextL50"/>
      </w:pPr>
      <w:r>
        <w:t>____________________________________________________________________________________</w:t>
      </w:r>
    </w:p>
    <w:p w:rsidR="00901147" w:rsidRPr="00901147" w:rsidRDefault="00901147" w:rsidP="00394379">
      <w:pPr>
        <w:pStyle w:val="SubStepAlpha"/>
      </w:pPr>
      <w:r>
        <w:t>Retirez délicatement l</w:t>
      </w:r>
      <w:r w:rsidR="0041433E">
        <w:t>’</w:t>
      </w:r>
      <w:r>
        <w:t>alimentation du boîtier. Rangez l</w:t>
      </w:r>
      <w:r w:rsidR="0041433E">
        <w:t>’</w:t>
      </w:r>
      <w:r>
        <w:t>alimentation avec les autres composants de l</w:t>
      </w:r>
      <w:r w:rsidR="0041433E">
        <w:t>’</w:t>
      </w:r>
      <w:r>
        <w:t>ordinateur.</w:t>
      </w:r>
    </w:p>
    <w:p w:rsidR="00901147" w:rsidRPr="00394379" w:rsidRDefault="00F00066" w:rsidP="00394379">
      <w:pPr>
        <w:pStyle w:val="StepHead"/>
      </w:pPr>
      <w:r>
        <w:t>Retirez les cartes d</w:t>
      </w:r>
      <w:r w:rsidR="0041433E">
        <w:t>’</w:t>
      </w:r>
      <w:r>
        <w:t>extension.</w:t>
      </w:r>
    </w:p>
    <w:p w:rsidR="00901147" w:rsidRPr="002651E2" w:rsidRDefault="00901147" w:rsidP="00394379">
      <w:pPr>
        <w:pStyle w:val="SubStepAlpha"/>
      </w:pPr>
      <w:r>
        <w:t>Localisez toutes les cartes d</w:t>
      </w:r>
      <w:r w:rsidR="0041433E">
        <w:t>’</w:t>
      </w:r>
      <w:r>
        <w:t>extension installées dans l</w:t>
      </w:r>
      <w:r w:rsidR="0041433E">
        <w:t>’</w:t>
      </w:r>
      <w:r>
        <w:t>ordinateur, par exemple une carte vidéo, une carte réseau ou une carte son.</w:t>
      </w:r>
    </w:p>
    <w:p w:rsidR="00901147" w:rsidRPr="00901147" w:rsidRDefault="00901147" w:rsidP="00394379">
      <w:pPr>
        <w:pStyle w:val="SubStepAlpha"/>
        <w:rPr>
          <w:color w:val="000000"/>
        </w:rPr>
      </w:pPr>
      <w:r>
        <w:rPr>
          <w:color w:val="000000"/>
        </w:rPr>
        <w:t>Localisez et retirez la vis de fixation de la première carte d</w:t>
      </w:r>
      <w:r w:rsidR="0041433E">
        <w:rPr>
          <w:color w:val="000000"/>
        </w:rPr>
        <w:t>’</w:t>
      </w:r>
      <w:r>
        <w:rPr>
          <w:color w:val="000000"/>
        </w:rPr>
        <w:t>extension sur le boîtier. Regroupez les vis de la carte d</w:t>
      </w:r>
      <w:r w:rsidR="0041433E">
        <w:rPr>
          <w:color w:val="000000"/>
        </w:rPr>
        <w:t>’</w:t>
      </w:r>
      <w:r>
        <w:rPr>
          <w:color w:val="000000"/>
        </w:rPr>
        <w:t>extension et étiquetez-les.</w:t>
      </w:r>
    </w:p>
    <w:p w:rsidR="00901147" w:rsidRDefault="00901147" w:rsidP="00394379">
      <w:pPr>
        <w:pStyle w:val="SubStepAlpha"/>
      </w:pPr>
      <w:r>
        <w:t>Retirez délicatement la carte d</w:t>
      </w:r>
      <w:r w:rsidR="0041433E">
        <w:t>’</w:t>
      </w:r>
      <w:r>
        <w:t>extension de son slot. Vous devez saisir la carte d</w:t>
      </w:r>
      <w:r w:rsidR="0041433E">
        <w:t>’</w:t>
      </w:r>
      <w:r>
        <w:t>extension par son support de montage ou par les bords. Mettez la carte d</w:t>
      </w:r>
      <w:r w:rsidR="0041433E">
        <w:t>’</w:t>
      </w:r>
      <w:r>
        <w:t>extension dans un sac antistatique. Répétez cette opération pour toutes les cartes d</w:t>
      </w:r>
      <w:r w:rsidR="0041433E">
        <w:t>’</w:t>
      </w:r>
      <w:r>
        <w:t>extension.</w:t>
      </w:r>
    </w:p>
    <w:p w:rsidR="00850CDB" w:rsidRPr="00850CDB" w:rsidRDefault="00850CDB" w:rsidP="00901147">
      <w:pPr>
        <w:spacing w:before="0" w:after="0" w:line="240" w:lineRule="auto"/>
        <w:ind w:left="360"/>
        <w:rPr>
          <w:rFonts w:eastAsia="Times New Roman" w:cs="Arial"/>
          <w:sz w:val="20"/>
          <w:szCs w:val="20"/>
        </w:rPr>
      </w:pPr>
      <w:r>
        <w:rPr>
          <w:b/>
          <w:sz w:val="20"/>
        </w:rPr>
        <w:t>Remarque </w:t>
      </w:r>
      <w:r>
        <w:rPr>
          <w:sz w:val="20"/>
        </w:rPr>
        <w:t>: soyez très prudent lorsque vous retirez des cartes vidéo. Le slot comporte souvent une languette de verrouillage qui doit être libérée pour que vous puissiez retirer la carte.</w:t>
      </w:r>
    </w:p>
    <w:p w:rsidR="00901147" w:rsidRDefault="00901147" w:rsidP="00394379">
      <w:pPr>
        <w:pStyle w:val="SubStepAlpha"/>
      </w:pPr>
      <w:r>
        <w:t>Répertoriez les cartes d</w:t>
      </w:r>
      <w:r w:rsidR="0041433E">
        <w:t>’</w:t>
      </w:r>
      <w:r>
        <w:t>extension et les types de slots ci-dessous.</w:t>
      </w:r>
    </w:p>
    <w:tbl>
      <w:tblPr>
        <w:tblStyle w:val="LabTableStyle"/>
        <w:tblW w:w="0" w:type="auto"/>
        <w:tblLook w:val="04A0"/>
      </w:tblPr>
      <w:tblGrid>
        <w:gridCol w:w="4833"/>
        <w:gridCol w:w="4674"/>
      </w:tblGrid>
      <w:tr w:rsidR="00F00066" w:rsidTr="00394379">
        <w:trPr>
          <w:cnfStyle w:val="100000000000"/>
        </w:trPr>
        <w:tc>
          <w:tcPr>
            <w:tcW w:w="4833" w:type="dxa"/>
          </w:tcPr>
          <w:p w:rsidR="00F00066" w:rsidRDefault="00F00066" w:rsidP="00394379">
            <w:pPr>
              <w:pStyle w:val="TableHeading"/>
            </w:pPr>
            <w:r>
              <w:t>Carte d</w:t>
            </w:r>
            <w:r w:rsidR="0041433E">
              <w:t>’</w:t>
            </w:r>
            <w:r>
              <w:t>extension</w:t>
            </w:r>
          </w:p>
        </w:tc>
        <w:tc>
          <w:tcPr>
            <w:tcW w:w="4674" w:type="dxa"/>
          </w:tcPr>
          <w:p w:rsidR="00F00066" w:rsidRDefault="00F00066" w:rsidP="00394379">
            <w:pPr>
              <w:pStyle w:val="TableHeading"/>
            </w:pPr>
            <w:r>
              <w:t>Type de slot</w:t>
            </w:r>
          </w:p>
        </w:tc>
      </w:tr>
      <w:tr w:rsidR="00F00066" w:rsidTr="00394379">
        <w:tc>
          <w:tcPr>
            <w:tcW w:w="4833" w:type="dxa"/>
          </w:tcPr>
          <w:p w:rsidR="00F00066" w:rsidRDefault="00F00066" w:rsidP="00394379">
            <w:pPr>
              <w:pStyle w:val="TableText"/>
              <w:rPr>
                <w:rStyle w:val="AnswerGray"/>
              </w:rPr>
            </w:pPr>
          </w:p>
          <w:p w:rsidR="008C1FF2" w:rsidRPr="00394379" w:rsidRDefault="008C1FF2" w:rsidP="00394379">
            <w:pPr>
              <w:pStyle w:val="TableText"/>
              <w:rPr>
                <w:rStyle w:val="AnswerGray"/>
              </w:rPr>
            </w:pPr>
          </w:p>
        </w:tc>
        <w:tc>
          <w:tcPr>
            <w:tcW w:w="4674" w:type="dxa"/>
          </w:tcPr>
          <w:p w:rsidR="00F00066" w:rsidRPr="00394379" w:rsidRDefault="00F00066" w:rsidP="00394379">
            <w:pPr>
              <w:pStyle w:val="TableText"/>
              <w:rPr>
                <w:rStyle w:val="AnswerGray"/>
              </w:rPr>
            </w:pPr>
          </w:p>
        </w:tc>
      </w:tr>
      <w:tr w:rsidR="00F00066" w:rsidTr="00394379">
        <w:tc>
          <w:tcPr>
            <w:tcW w:w="4833" w:type="dxa"/>
          </w:tcPr>
          <w:p w:rsidR="00F00066" w:rsidRDefault="00F00066" w:rsidP="00394379">
            <w:pPr>
              <w:pStyle w:val="TableText"/>
            </w:pPr>
          </w:p>
          <w:p w:rsidR="00394379" w:rsidRPr="00394379" w:rsidRDefault="00394379" w:rsidP="00394379">
            <w:pPr>
              <w:pStyle w:val="TableText"/>
            </w:pPr>
          </w:p>
        </w:tc>
        <w:tc>
          <w:tcPr>
            <w:tcW w:w="4674" w:type="dxa"/>
          </w:tcPr>
          <w:p w:rsidR="00F00066" w:rsidRPr="00394379" w:rsidRDefault="00F00066" w:rsidP="00394379">
            <w:pPr>
              <w:pStyle w:val="TableText"/>
            </w:pPr>
          </w:p>
        </w:tc>
      </w:tr>
      <w:tr w:rsidR="00F00066" w:rsidTr="00394379">
        <w:tc>
          <w:tcPr>
            <w:tcW w:w="4833" w:type="dxa"/>
          </w:tcPr>
          <w:p w:rsidR="00F00066" w:rsidRDefault="00F00066" w:rsidP="00394379">
            <w:pPr>
              <w:pStyle w:val="TableText"/>
            </w:pPr>
          </w:p>
          <w:p w:rsidR="00394379" w:rsidRPr="00394379" w:rsidRDefault="00394379" w:rsidP="00394379">
            <w:pPr>
              <w:pStyle w:val="TableText"/>
            </w:pPr>
          </w:p>
        </w:tc>
        <w:tc>
          <w:tcPr>
            <w:tcW w:w="4674" w:type="dxa"/>
          </w:tcPr>
          <w:p w:rsidR="00F00066" w:rsidRPr="00394379" w:rsidRDefault="00F00066" w:rsidP="00394379">
            <w:pPr>
              <w:pStyle w:val="TableText"/>
            </w:pPr>
          </w:p>
        </w:tc>
      </w:tr>
      <w:tr w:rsidR="00F00066" w:rsidTr="00394379">
        <w:tc>
          <w:tcPr>
            <w:tcW w:w="4833" w:type="dxa"/>
          </w:tcPr>
          <w:p w:rsidR="00F00066" w:rsidRDefault="00F00066" w:rsidP="00394379">
            <w:pPr>
              <w:pStyle w:val="TableText"/>
            </w:pPr>
          </w:p>
          <w:p w:rsidR="00394379" w:rsidRPr="00394379" w:rsidRDefault="00394379" w:rsidP="00394379">
            <w:pPr>
              <w:pStyle w:val="TableText"/>
            </w:pPr>
          </w:p>
        </w:tc>
        <w:tc>
          <w:tcPr>
            <w:tcW w:w="4674" w:type="dxa"/>
          </w:tcPr>
          <w:p w:rsidR="00F00066" w:rsidRPr="00394379" w:rsidRDefault="00F00066" w:rsidP="00394379">
            <w:pPr>
              <w:pStyle w:val="TableText"/>
            </w:pPr>
          </w:p>
        </w:tc>
      </w:tr>
    </w:tbl>
    <w:p w:rsidR="00901147" w:rsidRPr="002651E2" w:rsidRDefault="00F00066" w:rsidP="00394379">
      <w:pPr>
        <w:pStyle w:val="StepHead"/>
      </w:pPr>
      <w:r>
        <w:t>Retirez les modules de mémoire.</w:t>
      </w:r>
    </w:p>
    <w:p w:rsidR="00901147" w:rsidRPr="002651E2" w:rsidRDefault="00901147" w:rsidP="00394379">
      <w:pPr>
        <w:pStyle w:val="SubStepAlpha"/>
      </w:pPr>
      <w:r>
        <w:t xml:space="preserve">Localisez les modules de mémoire sur la carte mère. </w:t>
      </w:r>
    </w:p>
    <w:p w:rsidR="00AB6DD1" w:rsidRDefault="00901147" w:rsidP="00394379">
      <w:pPr>
        <w:pStyle w:val="BodyTextL50"/>
      </w:pPr>
      <w:r>
        <w:t>Quel type de modules de mémoire est installé sur la carte mère ?</w:t>
      </w:r>
    </w:p>
    <w:p w:rsidR="00AB6DD1" w:rsidRPr="00AB6DD1" w:rsidRDefault="00AB6DD1" w:rsidP="00394379">
      <w:pPr>
        <w:pStyle w:val="BodyTextL50"/>
      </w:pPr>
      <w:r>
        <w:t>____________________________________________________________________________________</w:t>
      </w:r>
    </w:p>
    <w:p w:rsidR="00901147" w:rsidRDefault="00901147" w:rsidP="00394379">
      <w:pPr>
        <w:pStyle w:val="BodyTextL50"/>
      </w:pPr>
      <w:r>
        <w:t>Combien de modules de mémoire sont installés sur la carte mère ?</w:t>
      </w:r>
    </w:p>
    <w:p w:rsidR="00AB6DD1" w:rsidRPr="00F00066" w:rsidRDefault="00AB6DD1" w:rsidP="00394379">
      <w:pPr>
        <w:pStyle w:val="BodyTextL50"/>
      </w:pPr>
      <w:r>
        <w:t>____________________________________________________________________________________</w:t>
      </w:r>
    </w:p>
    <w:p w:rsidR="00901147" w:rsidRPr="00394379" w:rsidRDefault="00901147" w:rsidP="00394379">
      <w:pPr>
        <w:pStyle w:val="SubStepAlpha"/>
      </w:pPr>
      <w:r>
        <w:t>Retirez les modules de mémoire de la carte mère. Pensez à déverrouiller toutes les languettes susceptibles de maintenir le module de mémoire. Tenez délicatement le module de mémoire par les bords et retirez-le doucement de son slot. Rangez les modules de mémoire dans un sac antistatique.</w:t>
      </w:r>
    </w:p>
    <w:p w:rsidR="00901147" w:rsidRPr="002651E2" w:rsidRDefault="00F00066" w:rsidP="00394379">
      <w:pPr>
        <w:pStyle w:val="StepHead"/>
      </w:pPr>
      <w:r>
        <w:lastRenderedPageBreak/>
        <w:t>Retirez les câbles de données.</w:t>
      </w:r>
    </w:p>
    <w:p w:rsidR="00901147" w:rsidRPr="002651E2" w:rsidRDefault="00901147" w:rsidP="00394379">
      <w:pPr>
        <w:pStyle w:val="SubStepAlpha"/>
      </w:pPr>
      <w:r>
        <w:t>Retirez tous les câbles de données de la carte mère. Veillez à noter l</w:t>
      </w:r>
      <w:r w:rsidR="0041433E">
        <w:t>’</w:t>
      </w:r>
      <w:r>
        <w:t>emplacement de connexion de chaque câble que vous débranchez.</w:t>
      </w:r>
    </w:p>
    <w:p w:rsidR="00CE20A0" w:rsidRDefault="00901147" w:rsidP="00394379">
      <w:pPr>
        <w:pStyle w:val="BodyTextL50"/>
        <w:rPr>
          <w:rFonts w:eastAsia="Times New Roman" w:cs="Arial"/>
          <w:szCs w:val="24"/>
        </w:rPr>
      </w:pPr>
      <w:r>
        <w:t>Quels types de câbles avez-vous déconnectés ?</w:t>
      </w:r>
    </w:p>
    <w:p w:rsidR="00AB6DD1" w:rsidRDefault="00AB6DD1" w:rsidP="00394379">
      <w:pPr>
        <w:pStyle w:val="BodyTextL50"/>
      </w:pPr>
      <w:r>
        <w:t>____________________________________________________________________________________</w:t>
      </w:r>
    </w:p>
    <w:p w:rsidR="00AB6DD1" w:rsidRPr="00AB6DD1" w:rsidRDefault="00AB6DD1" w:rsidP="00394379">
      <w:pPr>
        <w:pStyle w:val="BodyTextL50"/>
      </w:pPr>
      <w:r>
        <w:t>____________________________________________________________________________________</w:t>
      </w:r>
    </w:p>
    <w:p w:rsidR="00901147" w:rsidRPr="00901147" w:rsidRDefault="00901147" w:rsidP="00394379">
      <w:pPr>
        <w:pStyle w:val="SubStepAlpha"/>
      </w:pPr>
      <w:r>
        <w:t>Vous avez terminé ces travaux pratiques. Le boîtier de l</w:t>
      </w:r>
      <w:r w:rsidR="0041433E">
        <w:t>’</w:t>
      </w:r>
      <w:r>
        <w:t>ordinateur doit contenir la carte mère, le processeur (unité centrale) et les ventilateurs. Ne retirez aucun autre composant du boîtier.</w:t>
      </w:r>
    </w:p>
    <w:sectPr w:rsidR="00901147" w:rsidRPr="00901147"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77E5" w:rsidRDefault="009977E5" w:rsidP="0090659A">
      <w:pPr>
        <w:spacing w:after="0" w:line="240" w:lineRule="auto"/>
      </w:pPr>
      <w:r>
        <w:separator/>
      </w:r>
    </w:p>
    <w:p w:rsidR="009977E5" w:rsidRDefault="009977E5"/>
    <w:p w:rsidR="009977E5" w:rsidRDefault="009977E5"/>
    <w:p w:rsidR="009977E5" w:rsidRDefault="009977E5"/>
    <w:p w:rsidR="009977E5" w:rsidRDefault="009977E5"/>
  </w:endnote>
  <w:endnote w:type="continuationSeparator" w:id="0">
    <w:p w:rsidR="009977E5" w:rsidRDefault="009977E5" w:rsidP="0090659A">
      <w:pPr>
        <w:spacing w:after="0" w:line="240" w:lineRule="auto"/>
      </w:pPr>
      <w:r>
        <w:continuationSeparator/>
      </w:r>
    </w:p>
    <w:p w:rsidR="009977E5" w:rsidRDefault="009977E5"/>
    <w:p w:rsidR="009977E5" w:rsidRDefault="009977E5"/>
    <w:p w:rsidR="009977E5" w:rsidRDefault="009977E5"/>
    <w:p w:rsidR="009977E5" w:rsidRDefault="009977E5"/>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F32BCC">
      <w:fldChar w:fldCharType="begin"/>
    </w:r>
    <w:r w:rsidR="002651E2">
      <w:instrText xml:space="preserve"> DATE  \@ "yyyy"  \* MERGEFORMAT </w:instrText>
    </w:r>
    <w:r w:rsidR="00F32BCC">
      <w:fldChar w:fldCharType="separate"/>
    </w:r>
    <w:r w:rsidR="008C1FF2">
      <w:rPr>
        <w:noProof/>
      </w:rPr>
      <w:t>2016</w:t>
    </w:r>
    <w:r w:rsidR="00F32BCC">
      <w:fldChar w:fldCharType="end"/>
    </w:r>
    <w:r>
      <w:t xml:space="preserve"> Cisco et/ou ses filiales. Tous droits réservés. Ceci est un document public de Cisco.</w:t>
    </w:r>
    <w:r>
      <w:tab/>
      <w:t xml:space="preserve">Page </w:t>
    </w:r>
    <w:r w:rsidR="00F32BCC" w:rsidRPr="0090659A">
      <w:rPr>
        <w:b/>
        <w:szCs w:val="16"/>
      </w:rPr>
      <w:fldChar w:fldCharType="begin"/>
    </w:r>
    <w:r w:rsidRPr="0090659A">
      <w:rPr>
        <w:b/>
        <w:szCs w:val="16"/>
      </w:rPr>
      <w:instrText xml:space="preserve"> PAGE </w:instrText>
    </w:r>
    <w:r w:rsidR="00F32BCC" w:rsidRPr="0090659A">
      <w:rPr>
        <w:b/>
        <w:szCs w:val="16"/>
      </w:rPr>
      <w:fldChar w:fldCharType="separate"/>
    </w:r>
    <w:r w:rsidR="008C1FF2">
      <w:rPr>
        <w:b/>
        <w:noProof/>
        <w:szCs w:val="16"/>
      </w:rPr>
      <w:t>4</w:t>
    </w:r>
    <w:r w:rsidR="00F32BCC" w:rsidRPr="0090659A">
      <w:rPr>
        <w:b/>
        <w:szCs w:val="16"/>
      </w:rPr>
      <w:fldChar w:fldCharType="end"/>
    </w:r>
    <w:r>
      <w:t xml:space="preserve"> sur </w:t>
    </w:r>
    <w:r w:rsidR="00F32BCC" w:rsidRPr="0090659A">
      <w:rPr>
        <w:b/>
        <w:szCs w:val="16"/>
      </w:rPr>
      <w:fldChar w:fldCharType="begin"/>
    </w:r>
    <w:r w:rsidRPr="0090659A">
      <w:rPr>
        <w:b/>
        <w:szCs w:val="16"/>
      </w:rPr>
      <w:instrText xml:space="preserve"> NUMPAGES  </w:instrText>
    </w:r>
    <w:r w:rsidR="00F32BCC" w:rsidRPr="0090659A">
      <w:rPr>
        <w:b/>
        <w:szCs w:val="16"/>
      </w:rPr>
      <w:fldChar w:fldCharType="separate"/>
    </w:r>
    <w:r w:rsidR="008C1FF2">
      <w:rPr>
        <w:b/>
        <w:noProof/>
        <w:szCs w:val="16"/>
      </w:rPr>
      <w:t>4</w:t>
    </w:r>
    <w:r w:rsidR="00F32BCC"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F32BCC">
      <w:fldChar w:fldCharType="begin"/>
    </w:r>
    <w:r w:rsidR="002651E2">
      <w:instrText xml:space="preserve"> DATE  \@ "yyyy"  \* MERGEFORMAT </w:instrText>
    </w:r>
    <w:r w:rsidR="00F32BCC">
      <w:fldChar w:fldCharType="separate"/>
    </w:r>
    <w:r w:rsidR="008C1FF2">
      <w:rPr>
        <w:noProof/>
      </w:rPr>
      <w:t>2016</w:t>
    </w:r>
    <w:r w:rsidR="00F32BCC">
      <w:fldChar w:fldCharType="end"/>
    </w:r>
    <w:r>
      <w:t xml:space="preserve"> Cisco et/ou ses filiales. Tous droits réservés. Ceci est un document public de Cisco.</w:t>
    </w:r>
    <w:r>
      <w:tab/>
      <w:t xml:space="preserve">Page </w:t>
    </w:r>
    <w:r w:rsidR="00F32BCC" w:rsidRPr="0090659A">
      <w:rPr>
        <w:b/>
        <w:szCs w:val="16"/>
      </w:rPr>
      <w:fldChar w:fldCharType="begin"/>
    </w:r>
    <w:r w:rsidRPr="0090659A">
      <w:rPr>
        <w:b/>
        <w:szCs w:val="16"/>
      </w:rPr>
      <w:instrText xml:space="preserve"> PAGE </w:instrText>
    </w:r>
    <w:r w:rsidR="00F32BCC" w:rsidRPr="0090659A">
      <w:rPr>
        <w:b/>
        <w:szCs w:val="16"/>
      </w:rPr>
      <w:fldChar w:fldCharType="separate"/>
    </w:r>
    <w:r w:rsidR="008C1FF2">
      <w:rPr>
        <w:b/>
        <w:noProof/>
        <w:szCs w:val="16"/>
      </w:rPr>
      <w:t>1</w:t>
    </w:r>
    <w:r w:rsidR="00F32BCC" w:rsidRPr="0090659A">
      <w:rPr>
        <w:b/>
        <w:szCs w:val="16"/>
      </w:rPr>
      <w:fldChar w:fldCharType="end"/>
    </w:r>
    <w:r>
      <w:t xml:space="preserve"> sur </w:t>
    </w:r>
    <w:r w:rsidR="00F32BCC" w:rsidRPr="0090659A">
      <w:rPr>
        <w:b/>
        <w:szCs w:val="16"/>
      </w:rPr>
      <w:fldChar w:fldCharType="begin"/>
    </w:r>
    <w:r w:rsidRPr="0090659A">
      <w:rPr>
        <w:b/>
        <w:szCs w:val="16"/>
      </w:rPr>
      <w:instrText xml:space="preserve"> NUMPAGES  </w:instrText>
    </w:r>
    <w:r w:rsidR="00F32BCC" w:rsidRPr="0090659A">
      <w:rPr>
        <w:b/>
        <w:szCs w:val="16"/>
      </w:rPr>
      <w:fldChar w:fldCharType="separate"/>
    </w:r>
    <w:r w:rsidR="008C1FF2">
      <w:rPr>
        <w:b/>
        <w:noProof/>
        <w:szCs w:val="16"/>
      </w:rPr>
      <w:t>4</w:t>
    </w:r>
    <w:r w:rsidR="00F32BCC"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77E5" w:rsidRDefault="009977E5" w:rsidP="0090659A">
      <w:pPr>
        <w:spacing w:after="0" w:line="240" w:lineRule="auto"/>
      </w:pPr>
      <w:r>
        <w:separator/>
      </w:r>
    </w:p>
    <w:p w:rsidR="009977E5" w:rsidRDefault="009977E5"/>
    <w:p w:rsidR="009977E5" w:rsidRDefault="009977E5"/>
    <w:p w:rsidR="009977E5" w:rsidRDefault="009977E5"/>
    <w:p w:rsidR="009977E5" w:rsidRDefault="009977E5"/>
  </w:footnote>
  <w:footnote w:type="continuationSeparator" w:id="0">
    <w:p w:rsidR="009977E5" w:rsidRDefault="009977E5" w:rsidP="0090659A">
      <w:pPr>
        <w:spacing w:after="0" w:line="240" w:lineRule="auto"/>
      </w:pPr>
      <w:r>
        <w:continuationSeparator/>
      </w:r>
    </w:p>
    <w:p w:rsidR="009977E5" w:rsidRDefault="009977E5"/>
    <w:p w:rsidR="009977E5" w:rsidRDefault="009977E5"/>
    <w:p w:rsidR="009977E5" w:rsidRDefault="009977E5"/>
    <w:p w:rsidR="009977E5" w:rsidRDefault="009977E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2651E2" w:rsidP="00C52BA6">
    <w:pPr>
      <w:pStyle w:val="PageHead"/>
    </w:pPr>
    <w:r>
      <w:t>Travaux pratiques - Démontage d</w:t>
    </w:r>
    <w:r w:rsidR="0041433E">
      <w:t>’</w:t>
    </w:r>
    <w:r>
      <w:t>un ordinateur</w:t>
    </w: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1E63DE">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xmlns:wp14="http://schemas.microsoft.com/office/word/2010/wordprocessingDrawing"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10="urn:schemas-microsoft-com:office:word" xmlns:v="urn:schemas-microsoft-com:vml" xmlns:o="urn:schemas-microsoft-com:office:office" xmlns:mc="http://schemas.openxmlformats.org/markup-compatibility/2006" xmlns:wpc="http://schemas.microsoft.com/office/word/2010/wordprocessingCanvas" xmlns:w="http://schemas.openxmlformats.org/wordprocessingml/2006/main" xmlns=""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5D0844"/>
    <w:multiLevelType w:val="hybridMultilevel"/>
    <w:tmpl w:val="A28EB2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762A4A"/>
    <w:multiLevelType w:val="hybridMultilevel"/>
    <w:tmpl w:val="0FA823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2E5481"/>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7CA4EFB"/>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187B50EF"/>
    <w:multiLevelType w:val="hybridMultilevel"/>
    <w:tmpl w:val="9F02AAF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1D796360"/>
    <w:multiLevelType w:val="multilevel"/>
    <w:tmpl w:val="5CF21DD4"/>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FEC62D3"/>
    <w:multiLevelType w:val="hybridMultilevel"/>
    <w:tmpl w:val="CC3E23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nsid w:val="2ED84DB0"/>
    <w:multiLevelType w:val="hybridMultilevel"/>
    <w:tmpl w:val="8F96EA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nsid w:val="31E01232"/>
    <w:multiLevelType w:val="hybridMultilevel"/>
    <w:tmpl w:val="7E7E3932"/>
    <w:lvl w:ilvl="0" w:tplc="52064408">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39DC7C74"/>
    <w:multiLevelType w:val="hybridMultilevel"/>
    <w:tmpl w:val="8D98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B208EC"/>
    <w:multiLevelType w:val="hybridMultilevel"/>
    <w:tmpl w:val="048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5">
    <w:nsid w:val="48EF42BC"/>
    <w:multiLevelType w:val="hybridMultilevel"/>
    <w:tmpl w:val="7A64AF42"/>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nsid w:val="4DF86E8A"/>
    <w:multiLevelType w:val="hybridMultilevel"/>
    <w:tmpl w:val="F9BC3F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5B4D6A93"/>
    <w:multiLevelType w:val="hybridMultilevel"/>
    <w:tmpl w:val="529459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672F4920"/>
    <w:multiLevelType w:val="hybridMultilevel"/>
    <w:tmpl w:val="29342516"/>
    <w:lvl w:ilvl="0" w:tplc="04090001">
      <w:start w:val="1"/>
      <w:numFmt w:val="bullet"/>
      <w:lvlText w:val=""/>
      <w:lvlJc w:val="left"/>
      <w:pPr>
        <w:tabs>
          <w:tab w:val="num" w:pos="720"/>
        </w:tabs>
        <w:ind w:left="720" w:hanging="360"/>
      </w:pPr>
      <w:rPr>
        <w:rFonts w:ascii="Symbol" w:hAnsi="Symbol"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0"/>
        <w:szCs w:val="20"/>
        <w:u w:val="none" w:color="000000"/>
        <w:effect w:val="none"/>
        <w:bdr w:val="none" w:sz="0" w:space="0" w:color="000000"/>
        <w:shd w:val="clear" w:color="000000" w:fill="000000"/>
        <w:vertAlign w:val="baseline"/>
        <w:em w:val="none"/>
        <w:specVanish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6C0432E7"/>
    <w:multiLevelType w:val="hybridMultilevel"/>
    <w:tmpl w:val="2A9033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CA96FAC"/>
    <w:multiLevelType w:val="hybridMultilevel"/>
    <w:tmpl w:val="D24C6C70"/>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70F35C45"/>
    <w:multiLevelType w:val="multilevel"/>
    <w:tmpl w:val="3522B256"/>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Étape %2 :"/>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nsid w:val="73A01E75"/>
    <w:multiLevelType w:val="hybridMultilevel"/>
    <w:tmpl w:val="DE02726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nsid w:val="79BC63AA"/>
    <w:multiLevelType w:val="hybridMultilevel"/>
    <w:tmpl w:val="646AAC8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6"/>
  </w:num>
  <w:num w:numId="2">
    <w:abstractNumId w:val="6"/>
    <w:lvlOverride w:ilvl="0">
      <w:lvl w:ilvl="0">
        <w:numFmt w:val="decimal"/>
        <w:lvlText w:val=""/>
        <w:lvlJc w:val="left"/>
      </w:lvl>
    </w:lvlOverride>
    <w:lvlOverride w:ilvl="1">
      <w:lvl w:ilvl="1">
        <w:start w:val="1"/>
        <w:numFmt w:val="decimal"/>
        <w:lvlText w:val="Step %2:"/>
        <w:lvlJc w:val="left"/>
        <w:pPr>
          <w:tabs>
            <w:tab w:val="num" w:pos="1296"/>
          </w:tabs>
          <w:ind w:left="1296" w:hanging="93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2">
      <w:lvl w:ilvl="2">
        <w:start w:val="1"/>
        <w:numFmt w:val="lowerLetter"/>
        <w:lvlText w:val="%3."/>
        <w:lvlJc w:val="left"/>
        <w:pPr>
          <w:tabs>
            <w:tab w:val="num" w:pos="720"/>
          </w:tabs>
          <w:ind w:left="720" w:hanging="360"/>
        </w:pPr>
        <w:rPr>
          <w:rFonts w:hint="default"/>
        </w:rPr>
      </w:lvl>
    </w:lvlOverride>
  </w:num>
  <w:num w:numId="3">
    <w:abstractNumId w:val="8"/>
    <w:lvlOverride w:ilvl="0">
      <w:lvl w:ilvl="0">
        <w:start w:val="1"/>
        <w:numFmt w:val="decimal"/>
        <w:lvlText w:val="Part %1:"/>
        <w:lvlJc w:val="left"/>
        <w:pPr>
          <w:tabs>
            <w:tab w:val="num" w:pos="1152"/>
          </w:tabs>
          <w:ind w:left="1152" w:hanging="792"/>
        </w:pPr>
        <w:rPr>
          <w:rFonts w:hint="default"/>
        </w:rPr>
      </w:lvl>
    </w:lvlOverride>
  </w:num>
  <w:num w:numId="4">
    <w:abstractNumId w:val="3"/>
  </w:num>
  <w:num w:numId="5">
    <w:abstractNumId w:val="10"/>
  </w:num>
  <w:num w:numId="6">
    <w:abstractNumId w:val="19"/>
  </w:num>
  <w:num w:numId="7">
    <w:abstractNumId w:val="14"/>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13"/>
  </w:num>
  <w:num w:numId="11">
    <w:abstractNumId w:val="2"/>
  </w:num>
  <w:num w:numId="12">
    <w:abstractNumId w:val="4"/>
  </w:num>
  <w:num w:numId="13">
    <w:abstractNumId w:val="6"/>
  </w:num>
  <w:num w:numId="14">
    <w:abstractNumId w:val="9"/>
  </w:num>
  <w:num w:numId="15">
    <w:abstractNumId w:val="17"/>
  </w:num>
  <w:num w:numId="16">
    <w:abstractNumId w:val="5"/>
  </w:num>
  <w:num w:numId="17">
    <w:abstractNumId w:val="12"/>
  </w:num>
  <w:num w:numId="18">
    <w:abstractNumId w:val="15"/>
  </w:num>
  <w:num w:numId="19">
    <w:abstractNumId w:val="20"/>
  </w:num>
  <w:num w:numId="20">
    <w:abstractNumId w:val="0"/>
  </w:num>
  <w:num w:numId="21">
    <w:abstractNumId w:val="7"/>
  </w:num>
  <w:num w:numId="22">
    <w:abstractNumId w:val="22"/>
  </w:num>
  <w:num w:numId="23">
    <w:abstractNumId w:val="21"/>
  </w:num>
  <w:num w:numId="24">
    <w:abstractNumId w:val="11"/>
  </w:num>
  <w:num w:numId="25">
    <w:abstractNumId w:val="24"/>
  </w:num>
  <w:num w:numId="26">
    <w:abstractNumId w:val="1"/>
  </w:num>
  <w:num w:numId="27">
    <w:abstractNumId w:val="18"/>
  </w:num>
  <w:num w:numId="28">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29">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0">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1">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2">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3">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4">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5">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6">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7">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8">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9">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40">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41">
    <w:abstractNumId w:val="23"/>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131078" w:nlCheck="1" w:checkStyle="0"/>
  <w:activeWritingStyle w:appName="MSWord" w:lang="fr-FR" w:vendorID="64" w:dllVersion="131078" w:nlCheck="1" w:checkStyle="1"/>
  <w:proofState w:spelling="clean" w:grammar="clean"/>
  <w:defaultTabStop w:val="720"/>
  <w:defaultTableStyle w:val="LabTableStyle"/>
  <w:drawingGridHorizontalSpacing w:val="110"/>
  <w:displayHorizontalDrawingGridEvery w:val="2"/>
  <w:characterSpacingControl w:val="doNotCompress"/>
  <w:hdrShapeDefaults>
    <o:shapedefaults v:ext="edit" spidmax="1741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wMDI0MzU0NjM3NrW0NDdU0lEKTi0uzszPAykwqgUADwF7XiwAAAA="/>
  </w:docVars>
  <w:rsids>
    <w:rsidRoot w:val="004A5BC5"/>
    <w:rsid w:val="00000CE6"/>
    <w:rsid w:val="000039E6"/>
    <w:rsid w:val="00004175"/>
    <w:rsid w:val="000059C9"/>
    <w:rsid w:val="00011826"/>
    <w:rsid w:val="000160F7"/>
    <w:rsid w:val="00016D5B"/>
    <w:rsid w:val="00016F30"/>
    <w:rsid w:val="0002047C"/>
    <w:rsid w:val="0002092D"/>
    <w:rsid w:val="00021B9A"/>
    <w:rsid w:val="000242D6"/>
    <w:rsid w:val="00024EE5"/>
    <w:rsid w:val="00031477"/>
    <w:rsid w:val="00041AF6"/>
    <w:rsid w:val="00044E62"/>
    <w:rsid w:val="00044E8B"/>
    <w:rsid w:val="00050BA4"/>
    <w:rsid w:val="00051738"/>
    <w:rsid w:val="000522B9"/>
    <w:rsid w:val="00052548"/>
    <w:rsid w:val="00057DCB"/>
    <w:rsid w:val="00060696"/>
    <w:rsid w:val="0006660E"/>
    <w:rsid w:val="00067138"/>
    <w:rsid w:val="00072608"/>
    <w:rsid w:val="000769CF"/>
    <w:rsid w:val="000815D8"/>
    <w:rsid w:val="00085CC6"/>
    <w:rsid w:val="00090C07"/>
    <w:rsid w:val="00091E8D"/>
    <w:rsid w:val="0009378D"/>
    <w:rsid w:val="00097163"/>
    <w:rsid w:val="000A22C8"/>
    <w:rsid w:val="000B1795"/>
    <w:rsid w:val="000B2344"/>
    <w:rsid w:val="000B7DE5"/>
    <w:rsid w:val="000D4164"/>
    <w:rsid w:val="000D55B4"/>
    <w:rsid w:val="000D66B2"/>
    <w:rsid w:val="000D6758"/>
    <w:rsid w:val="000E3925"/>
    <w:rsid w:val="000E65F0"/>
    <w:rsid w:val="000F072C"/>
    <w:rsid w:val="000F6743"/>
    <w:rsid w:val="00103152"/>
    <w:rsid w:val="00107B2B"/>
    <w:rsid w:val="00112AC5"/>
    <w:rsid w:val="001131B5"/>
    <w:rsid w:val="001133DD"/>
    <w:rsid w:val="00120CBE"/>
    <w:rsid w:val="001220E6"/>
    <w:rsid w:val="00126813"/>
    <w:rsid w:val="001366EC"/>
    <w:rsid w:val="0014219C"/>
    <w:rsid w:val="001425ED"/>
    <w:rsid w:val="00154E3A"/>
    <w:rsid w:val="00156A8D"/>
    <w:rsid w:val="00156E72"/>
    <w:rsid w:val="00163164"/>
    <w:rsid w:val="001638B0"/>
    <w:rsid w:val="00163EF8"/>
    <w:rsid w:val="00164290"/>
    <w:rsid w:val="001710C0"/>
    <w:rsid w:val="00172AFB"/>
    <w:rsid w:val="001772B8"/>
    <w:rsid w:val="00180FBF"/>
    <w:rsid w:val="00181FDF"/>
    <w:rsid w:val="00182CF4"/>
    <w:rsid w:val="00186CE1"/>
    <w:rsid w:val="00192F12"/>
    <w:rsid w:val="00193F14"/>
    <w:rsid w:val="001953ED"/>
    <w:rsid w:val="00197376"/>
    <w:rsid w:val="00197614"/>
    <w:rsid w:val="00197ECD"/>
    <w:rsid w:val="001A0312"/>
    <w:rsid w:val="001A15DA"/>
    <w:rsid w:val="001A2694"/>
    <w:rsid w:val="001A3CC7"/>
    <w:rsid w:val="001A634E"/>
    <w:rsid w:val="001A65AD"/>
    <w:rsid w:val="001A69AC"/>
    <w:rsid w:val="001B3784"/>
    <w:rsid w:val="001B67D8"/>
    <w:rsid w:val="001B6F95"/>
    <w:rsid w:val="001C05A1"/>
    <w:rsid w:val="001C1D9E"/>
    <w:rsid w:val="001C49C7"/>
    <w:rsid w:val="001C7C3B"/>
    <w:rsid w:val="001D5B6F"/>
    <w:rsid w:val="001E0AB8"/>
    <w:rsid w:val="001E38E0"/>
    <w:rsid w:val="001E3A04"/>
    <w:rsid w:val="001E4E72"/>
    <w:rsid w:val="001E62B3"/>
    <w:rsid w:val="001E63DE"/>
    <w:rsid w:val="001F0171"/>
    <w:rsid w:val="001F0D77"/>
    <w:rsid w:val="001F7DD8"/>
    <w:rsid w:val="0020054A"/>
    <w:rsid w:val="00201928"/>
    <w:rsid w:val="00203E26"/>
    <w:rsid w:val="0020449C"/>
    <w:rsid w:val="00210D0A"/>
    <w:rsid w:val="002113B8"/>
    <w:rsid w:val="00215665"/>
    <w:rsid w:val="002161AA"/>
    <w:rsid w:val="0021792C"/>
    <w:rsid w:val="002206AC"/>
    <w:rsid w:val="002240AB"/>
    <w:rsid w:val="00225E37"/>
    <w:rsid w:val="00232082"/>
    <w:rsid w:val="00242E3A"/>
    <w:rsid w:val="00245F74"/>
    <w:rsid w:val="002506CF"/>
    <w:rsid w:val="0025107F"/>
    <w:rsid w:val="00260CD4"/>
    <w:rsid w:val="002639D8"/>
    <w:rsid w:val="002651E2"/>
    <w:rsid w:val="00265F77"/>
    <w:rsid w:val="00266C83"/>
    <w:rsid w:val="002768DC"/>
    <w:rsid w:val="00293A3C"/>
    <w:rsid w:val="002A4345"/>
    <w:rsid w:val="002A6C56"/>
    <w:rsid w:val="002B589F"/>
    <w:rsid w:val="002B6564"/>
    <w:rsid w:val="002C01D8"/>
    <w:rsid w:val="002C090C"/>
    <w:rsid w:val="002C1243"/>
    <w:rsid w:val="002C12E9"/>
    <w:rsid w:val="002C1815"/>
    <w:rsid w:val="002C475E"/>
    <w:rsid w:val="002C581C"/>
    <w:rsid w:val="002C6AD6"/>
    <w:rsid w:val="002D6C2A"/>
    <w:rsid w:val="002D7A86"/>
    <w:rsid w:val="002F23D6"/>
    <w:rsid w:val="002F250B"/>
    <w:rsid w:val="002F45FF"/>
    <w:rsid w:val="002F6D17"/>
    <w:rsid w:val="00302887"/>
    <w:rsid w:val="003056EB"/>
    <w:rsid w:val="003071FF"/>
    <w:rsid w:val="00310652"/>
    <w:rsid w:val="0031371D"/>
    <w:rsid w:val="0031789F"/>
    <w:rsid w:val="00320788"/>
    <w:rsid w:val="0032201B"/>
    <w:rsid w:val="00323140"/>
    <w:rsid w:val="003233A3"/>
    <w:rsid w:val="00331B92"/>
    <w:rsid w:val="00333D70"/>
    <w:rsid w:val="0034455D"/>
    <w:rsid w:val="00345976"/>
    <w:rsid w:val="0034604B"/>
    <w:rsid w:val="00346D17"/>
    <w:rsid w:val="00347972"/>
    <w:rsid w:val="003559CC"/>
    <w:rsid w:val="003569D7"/>
    <w:rsid w:val="003608AC"/>
    <w:rsid w:val="0036465A"/>
    <w:rsid w:val="00384599"/>
    <w:rsid w:val="00392C65"/>
    <w:rsid w:val="00392ED5"/>
    <w:rsid w:val="00394379"/>
    <w:rsid w:val="003A19DC"/>
    <w:rsid w:val="003A1B45"/>
    <w:rsid w:val="003A7AEB"/>
    <w:rsid w:val="003B46FC"/>
    <w:rsid w:val="003B5767"/>
    <w:rsid w:val="003B7605"/>
    <w:rsid w:val="003C6BCA"/>
    <w:rsid w:val="003C7902"/>
    <w:rsid w:val="003D0070"/>
    <w:rsid w:val="003D0BFF"/>
    <w:rsid w:val="003D3A50"/>
    <w:rsid w:val="003E5BE5"/>
    <w:rsid w:val="003F18D1"/>
    <w:rsid w:val="003F4F0E"/>
    <w:rsid w:val="003F6E06"/>
    <w:rsid w:val="004039BD"/>
    <w:rsid w:val="00403C7A"/>
    <w:rsid w:val="004057A6"/>
    <w:rsid w:val="004057A8"/>
    <w:rsid w:val="00406554"/>
    <w:rsid w:val="0041262A"/>
    <w:rsid w:val="004131B0"/>
    <w:rsid w:val="0041433E"/>
    <w:rsid w:val="00415D23"/>
    <w:rsid w:val="00416C42"/>
    <w:rsid w:val="00422476"/>
    <w:rsid w:val="0042385C"/>
    <w:rsid w:val="00431654"/>
    <w:rsid w:val="00432D78"/>
    <w:rsid w:val="00434926"/>
    <w:rsid w:val="00444217"/>
    <w:rsid w:val="004478F4"/>
    <w:rsid w:val="00450F7A"/>
    <w:rsid w:val="00452C6D"/>
    <w:rsid w:val="00455E0B"/>
    <w:rsid w:val="004659EE"/>
    <w:rsid w:val="004936C2"/>
    <w:rsid w:val="0049379C"/>
    <w:rsid w:val="00494E36"/>
    <w:rsid w:val="004A1CA0"/>
    <w:rsid w:val="004A22E9"/>
    <w:rsid w:val="004A508F"/>
    <w:rsid w:val="004A5BC5"/>
    <w:rsid w:val="004B023D"/>
    <w:rsid w:val="004C0909"/>
    <w:rsid w:val="004C2660"/>
    <w:rsid w:val="004C3F97"/>
    <w:rsid w:val="004D3339"/>
    <w:rsid w:val="004D353F"/>
    <w:rsid w:val="004D36D7"/>
    <w:rsid w:val="004D682B"/>
    <w:rsid w:val="004E6152"/>
    <w:rsid w:val="004F15F6"/>
    <w:rsid w:val="004F344A"/>
    <w:rsid w:val="00505FD3"/>
    <w:rsid w:val="00510639"/>
    <w:rsid w:val="00512BDE"/>
    <w:rsid w:val="00516142"/>
    <w:rsid w:val="00520027"/>
    <w:rsid w:val="0052093C"/>
    <w:rsid w:val="00521B31"/>
    <w:rsid w:val="00522469"/>
    <w:rsid w:val="00523F02"/>
    <w:rsid w:val="0052400A"/>
    <w:rsid w:val="005326BA"/>
    <w:rsid w:val="00536F43"/>
    <w:rsid w:val="00542DC7"/>
    <w:rsid w:val="005435FC"/>
    <w:rsid w:val="00544276"/>
    <w:rsid w:val="005510BA"/>
    <w:rsid w:val="00554B4E"/>
    <w:rsid w:val="0055579F"/>
    <w:rsid w:val="00556C02"/>
    <w:rsid w:val="00561956"/>
    <w:rsid w:val="00563249"/>
    <w:rsid w:val="00570A65"/>
    <w:rsid w:val="00573A2D"/>
    <w:rsid w:val="0057411D"/>
    <w:rsid w:val="005762B1"/>
    <w:rsid w:val="00580456"/>
    <w:rsid w:val="00580E73"/>
    <w:rsid w:val="00593386"/>
    <w:rsid w:val="00595249"/>
    <w:rsid w:val="00596998"/>
    <w:rsid w:val="005A6E62"/>
    <w:rsid w:val="005B3070"/>
    <w:rsid w:val="005B33A5"/>
    <w:rsid w:val="005D2B29"/>
    <w:rsid w:val="005D2C8A"/>
    <w:rsid w:val="005D354A"/>
    <w:rsid w:val="005E19E2"/>
    <w:rsid w:val="005E3235"/>
    <w:rsid w:val="005E4176"/>
    <w:rsid w:val="005E5223"/>
    <w:rsid w:val="005E65B5"/>
    <w:rsid w:val="005F3AE9"/>
    <w:rsid w:val="005F6892"/>
    <w:rsid w:val="006007BB"/>
    <w:rsid w:val="00601DC0"/>
    <w:rsid w:val="006034CB"/>
    <w:rsid w:val="0061123B"/>
    <w:rsid w:val="006131CE"/>
    <w:rsid w:val="00617D6E"/>
    <w:rsid w:val="00622D61"/>
    <w:rsid w:val="00624198"/>
    <w:rsid w:val="006428E5"/>
    <w:rsid w:val="00644958"/>
    <w:rsid w:val="00644BB3"/>
    <w:rsid w:val="006521EF"/>
    <w:rsid w:val="00656C17"/>
    <w:rsid w:val="0066424A"/>
    <w:rsid w:val="0066579E"/>
    <w:rsid w:val="006677C3"/>
    <w:rsid w:val="00671915"/>
    <w:rsid w:val="00672919"/>
    <w:rsid w:val="00672FA7"/>
    <w:rsid w:val="00681961"/>
    <w:rsid w:val="00686587"/>
    <w:rsid w:val="006904CF"/>
    <w:rsid w:val="00693574"/>
    <w:rsid w:val="00695EE2"/>
    <w:rsid w:val="0069660B"/>
    <w:rsid w:val="006A1B33"/>
    <w:rsid w:val="006A48F1"/>
    <w:rsid w:val="006A71A3"/>
    <w:rsid w:val="006B03F2"/>
    <w:rsid w:val="006B1639"/>
    <w:rsid w:val="006B5CA7"/>
    <w:rsid w:val="006B5E89"/>
    <w:rsid w:val="006C19B2"/>
    <w:rsid w:val="006C2CB6"/>
    <w:rsid w:val="006C30A0"/>
    <w:rsid w:val="006C35FF"/>
    <w:rsid w:val="006C57F2"/>
    <w:rsid w:val="006C5949"/>
    <w:rsid w:val="006C6832"/>
    <w:rsid w:val="006C71D9"/>
    <w:rsid w:val="006D1370"/>
    <w:rsid w:val="006D2C28"/>
    <w:rsid w:val="006D3FC1"/>
    <w:rsid w:val="006E5061"/>
    <w:rsid w:val="006E6581"/>
    <w:rsid w:val="006E71DF"/>
    <w:rsid w:val="006F08ED"/>
    <w:rsid w:val="006F0E27"/>
    <w:rsid w:val="006F1CC4"/>
    <w:rsid w:val="006F2A86"/>
    <w:rsid w:val="006F3163"/>
    <w:rsid w:val="007016B4"/>
    <w:rsid w:val="00703DC7"/>
    <w:rsid w:val="00705FEC"/>
    <w:rsid w:val="0071147A"/>
    <w:rsid w:val="0071185D"/>
    <w:rsid w:val="007151A4"/>
    <w:rsid w:val="007222AD"/>
    <w:rsid w:val="007267CF"/>
    <w:rsid w:val="00731F3F"/>
    <w:rsid w:val="00733BAB"/>
    <w:rsid w:val="007436BF"/>
    <w:rsid w:val="007443E9"/>
    <w:rsid w:val="00745DCE"/>
    <w:rsid w:val="00750FC0"/>
    <w:rsid w:val="00753D89"/>
    <w:rsid w:val="00755C9B"/>
    <w:rsid w:val="00760FE4"/>
    <w:rsid w:val="00761081"/>
    <w:rsid w:val="00763D8B"/>
    <w:rsid w:val="00764244"/>
    <w:rsid w:val="007657F6"/>
    <w:rsid w:val="007700C2"/>
    <w:rsid w:val="0077125A"/>
    <w:rsid w:val="00771B86"/>
    <w:rsid w:val="00775501"/>
    <w:rsid w:val="00786F58"/>
    <w:rsid w:val="00787CC1"/>
    <w:rsid w:val="00792F4E"/>
    <w:rsid w:val="0079398D"/>
    <w:rsid w:val="00796C25"/>
    <w:rsid w:val="007A287C"/>
    <w:rsid w:val="007A3B2A"/>
    <w:rsid w:val="007B04A7"/>
    <w:rsid w:val="007B4846"/>
    <w:rsid w:val="007B5522"/>
    <w:rsid w:val="007C0EE0"/>
    <w:rsid w:val="007C1B71"/>
    <w:rsid w:val="007C2FBB"/>
    <w:rsid w:val="007C4E56"/>
    <w:rsid w:val="007C7164"/>
    <w:rsid w:val="007D1984"/>
    <w:rsid w:val="007D2AFE"/>
    <w:rsid w:val="007E3FEA"/>
    <w:rsid w:val="007F01D5"/>
    <w:rsid w:val="007F0A0B"/>
    <w:rsid w:val="007F3A60"/>
    <w:rsid w:val="007F3D0B"/>
    <w:rsid w:val="007F7C94"/>
    <w:rsid w:val="00803F1B"/>
    <w:rsid w:val="00810E4B"/>
    <w:rsid w:val="00811F94"/>
    <w:rsid w:val="00814118"/>
    <w:rsid w:val="00814BAA"/>
    <w:rsid w:val="00815933"/>
    <w:rsid w:val="00824295"/>
    <w:rsid w:val="008313F3"/>
    <w:rsid w:val="00842E63"/>
    <w:rsid w:val="00844F89"/>
    <w:rsid w:val="00846494"/>
    <w:rsid w:val="00847B20"/>
    <w:rsid w:val="008509D3"/>
    <w:rsid w:val="00850CDB"/>
    <w:rsid w:val="00853418"/>
    <w:rsid w:val="00854D69"/>
    <w:rsid w:val="00857CF6"/>
    <w:rsid w:val="008610ED"/>
    <w:rsid w:val="00861C6A"/>
    <w:rsid w:val="00865199"/>
    <w:rsid w:val="00865919"/>
    <w:rsid w:val="00867921"/>
    <w:rsid w:val="00867EAF"/>
    <w:rsid w:val="00873C6B"/>
    <w:rsid w:val="00875DD0"/>
    <w:rsid w:val="0088426A"/>
    <w:rsid w:val="00890108"/>
    <w:rsid w:val="00890D22"/>
    <w:rsid w:val="00893877"/>
    <w:rsid w:val="0089532C"/>
    <w:rsid w:val="00896681"/>
    <w:rsid w:val="008A2749"/>
    <w:rsid w:val="008A3A90"/>
    <w:rsid w:val="008A3B79"/>
    <w:rsid w:val="008A4FF4"/>
    <w:rsid w:val="008B06D4"/>
    <w:rsid w:val="008B1691"/>
    <w:rsid w:val="008B4F20"/>
    <w:rsid w:val="008B7FFD"/>
    <w:rsid w:val="008C1FF2"/>
    <w:rsid w:val="008C2920"/>
    <w:rsid w:val="008C39C7"/>
    <w:rsid w:val="008C3E89"/>
    <w:rsid w:val="008C4307"/>
    <w:rsid w:val="008C5496"/>
    <w:rsid w:val="008C555E"/>
    <w:rsid w:val="008D23DF"/>
    <w:rsid w:val="008D4FC2"/>
    <w:rsid w:val="008D73BF"/>
    <w:rsid w:val="008D7F09"/>
    <w:rsid w:val="008D7FEA"/>
    <w:rsid w:val="008E5B64"/>
    <w:rsid w:val="008E7DAA"/>
    <w:rsid w:val="008F0094"/>
    <w:rsid w:val="008F2673"/>
    <w:rsid w:val="008F340F"/>
    <w:rsid w:val="00901147"/>
    <w:rsid w:val="00903523"/>
    <w:rsid w:val="0090659A"/>
    <w:rsid w:val="00915986"/>
    <w:rsid w:val="009167FF"/>
    <w:rsid w:val="00917624"/>
    <w:rsid w:val="00930386"/>
    <w:rsid w:val="009309F5"/>
    <w:rsid w:val="00933237"/>
    <w:rsid w:val="00933F28"/>
    <w:rsid w:val="009476C0"/>
    <w:rsid w:val="009527A4"/>
    <w:rsid w:val="00963E34"/>
    <w:rsid w:val="00964DFA"/>
    <w:rsid w:val="0098155C"/>
    <w:rsid w:val="00983B77"/>
    <w:rsid w:val="00986856"/>
    <w:rsid w:val="009918C3"/>
    <w:rsid w:val="00996053"/>
    <w:rsid w:val="009974F9"/>
    <w:rsid w:val="009977E5"/>
    <w:rsid w:val="009A0B2F"/>
    <w:rsid w:val="009A1CF4"/>
    <w:rsid w:val="009A2587"/>
    <w:rsid w:val="009A37D7"/>
    <w:rsid w:val="009A4E17"/>
    <w:rsid w:val="009A6955"/>
    <w:rsid w:val="009B10EA"/>
    <w:rsid w:val="009B341C"/>
    <w:rsid w:val="009B3949"/>
    <w:rsid w:val="009B5747"/>
    <w:rsid w:val="009D2C27"/>
    <w:rsid w:val="009E0FE6"/>
    <w:rsid w:val="009E2309"/>
    <w:rsid w:val="009E42B9"/>
    <w:rsid w:val="009E7C17"/>
    <w:rsid w:val="009F6DAC"/>
    <w:rsid w:val="00A014A3"/>
    <w:rsid w:val="00A015DC"/>
    <w:rsid w:val="00A0412D"/>
    <w:rsid w:val="00A104A2"/>
    <w:rsid w:val="00A16A18"/>
    <w:rsid w:val="00A21211"/>
    <w:rsid w:val="00A25559"/>
    <w:rsid w:val="00A34E7F"/>
    <w:rsid w:val="00A4342E"/>
    <w:rsid w:val="00A46F0A"/>
    <w:rsid w:val="00A46F25"/>
    <w:rsid w:val="00A47BEA"/>
    <w:rsid w:val="00A47CC2"/>
    <w:rsid w:val="00A60146"/>
    <w:rsid w:val="00A622C4"/>
    <w:rsid w:val="00A6472F"/>
    <w:rsid w:val="00A7326B"/>
    <w:rsid w:val="00A74A49"/>
    <w:rsid w:val="00A754B4"/>
    <w:rsid w:val="00A75F26"/>
    <w:rsid w:val="00A807C1"/>
    <w:rsid w:val="00A83374"/>
    <w:rsid w:val="00A96172"/>
    <w:rsid w:val="00AA7D9A"/>
    <w:rsid w:val="00AB0D6A"/>
    <w:rsid w:val="00AB43B3"/>
    <w:rsid w:val="00AB49B9"/>
    <w:rsid w:val="00AB6DD1"/>
    <w:rsid w:val="00AB758A"/>
    <w:rsid w:val="00AC1E7E"/>
    <w:rsid w:val="00AC507D"/>
    <w:rsid w:val="00AC63C8"/>
    <w:rsid w:val="00AC66E4"/>
    <w:rsid w:val="00AD4578"/>
    <w:rsid w:val="00AD68E9"/>
    <w:rsid w:val="00AD7D74"/>
    <w:rsid w:val="00AE56C0"/>
    <w:rsid w:val="00AF0D03"/>
    <w:rsid w:val="00AF2DBD"/>
    <w:rsid w:val="00AF48C2"/>
    <w:rsid w:val="00B00914"/>
    <w:rsid w:val="00B02A8E"/>
    <w:rsid w:val="00B02AD4"/>
    <w:rsid w:val="00B03F04"/>
    <w:rsid w:val="00B041DF"/>
    <w:rsid w:val="00B052EE"/>
    <w:rsid w:val="00B1081F"/>
    <w:rsid w:val="00B2035A"/>
    <w:rsid w:val="00B24202"/>
    <w:rsid w:val="00B27499"/>
    <w:rsid w:val="00B3010D"/>
    <w:rsid w:val="00B35151"/>
    <w:rsid w:val="00B36295"/>
    <w:rsid w:val="00B37797"/>
    <w:rsid w:val="00B433F2"/>
    <w:rsid w:val="00B458E8"/>
    <w:rsid w:val="00B5397B"/>
    <w:rsid w:val="00B5607D"/>
    <w:rsid w:val="00B57DAD"/>
    <w:rsid w:val="00B62809"/>
    <w:rsid w:val="00B7675A"/>
    <w:rsid w:val="00B81898"/>
    <w:rsid w:val="00B878E7"/>
    <w:rsid w:val="00B9282C"/>
    <w:rsid w:val="00B97278"/>
    <w:rsid w:val="00BA1D0B"/>
    <w:rsid w:val="00BA5C8F"/>
    <w:rsid w:val="00BA6972"/>
    <w:rsid w:val="00BB1E0D"/>
    <w:rsid w:val="00BB4D9B"/>
    <w:rsid w:val="00BB73FF"/>
    <w:rsid w:val="00BB7688"/>
    <w:rsid w:val="00BC7CAC"/>
    <w:rsid w:val="00BD530A"/>
    <w:rsid w:val="00BD6D76"/>
    <w:rsid w:val="00BE56B3"/>
    <w:rsid w:val="00BF04E8"/>
    <w:rsid w:val="00BF16BF"/>
    <w:rsid w:val="00BF3718"/>
    <w:rsid w:val="00BF3D42"/>
    <w:rsid w:val="00BF4D1F"/>
    <w:rsid w:val="00C02A73"/>
    <w:rsid w:val="00C063D2"/>
    <w:rsid w:val="00C07FD9"/>
    <w:rsid w:val="00C10955"/>
    <w:rsid w:val="00C11C4D"/>
    <w:rsid w:val="00C1712C"/>
    <w:rsid w:val="00C23E16"/>
    <w:rsid w:val="00C24EDC"/>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4EB"/>
    <w:rsid w:val="00C67521"/>
    <w:rsid w:val="00C67E3B"/>
    <w:rsid w:val="00C72B51"/>
    <w:rsid w:val="00C81679"/>
    <w:rsid w:val="00C865B1"/>
    <w:rsid w:val="00C90311"/>
    <w:rsid w:val="00C91C26"/>
    <w:rsid w:val="00CA63B5"/>
    <w:rsid w:val="00CA73D5"/>
    <w:rsid w:val="00CB476B"/>
    <w:rsid w:val="00CC1C87"/>
    <w:rsid w:val="00CC3000"/>
    <w:rsid w:val="00CC4859"/>
    <w:rsid w:val="00CC7A35"/>
    <w:rsid w:val="00CD072A"/>
    <w:rsid w:val="00CD7F73"/>
    <w:rsid w:val="00CE20A0"/>
    <w:rsid w:val="00CE26C5"/>
    <w:rsid w:val="00CE36AF"/>
    <w:rsid w:val="00CE54DD"/>
    <w:rsid w:val="00CF0DA5"/>
    <w:rsid w:val="00CF5412"/>
    <w:rsid w:val="00CF791A"/>
    <w:rsid w:val="00CF7B6E"/>
    <w:rsid w:val="00D00D7D"/>
    <w:rsid w:val="00D04127"/>
    <w:rsid w:val="00D139C8"/>
    <w:rsid w:val="00D17F81"/>
    <w:rsid w:val="00D210E5"/>
    <w:rsid w:val="00D22D66"/>
    <w:rsid w:val="00D2758C"/>
    <w:rsid w:val="00D275CA"/>
    <w:rsid w:val="00D2789B"/>
    <w:rsid w:val="00D345AB"/>
    <w:rsid w:val="00D415AE"/>
    <w:rsid w:val="00D458EC"/>
    <w:rsid w:val="00D501B0"/>
    <w:rsid w:val="00D50367"/>
    <w:rsid w:val="00D52291"/>
    <w:rsid w:val="00D52582"/>
    <w:rsid w:val="00D56A0E"/>
    <w:rsid w:val="00D57AD3"/>
    <w:rsid w:val="00D60129"/>
    <w:rsid w:val="00D635FE"/>
    <w:rsid w:val="00D67F7D"/>
    <w:rsid w:val="00D729DE"/>
    <w:rsid w:val="00D75B6A"/>
    <w:rsid w:val="00D75EDA"/>
    <w:rsid w:val="00D84BDA"/>
    <w:rsid w:val="00D876A8"/>
    <w:rsid w:val="00D87F26"/>
    <w:rsid w:val="00D93063"/>
    <w:rsid w:val="00D933B0"/>
    <w:rsid w:val="00D977E8"/>
    <w:rsid w:val="00DA4C59"/>
    <w:rsid w:val="00DA76DA"/>
    <w:rsid w:val="00DB1C89"/>
    <w:rsid w:val="00DB3763"/>
    <w:rsid w:val="00DB4029"/>
    <w:rsid w:val="00DB5F4D"/>
    <w:rsid w:val="00DB6DA5"/>
    <w:rsid w:val="00DB7F24"/>
    <w:rsid w:val="00DC076B"/>
    <w:rsid w:val="00DC186F"/>
    <w:rsid w:val="00DC252F"/>
    <w:rsid w:val="00DC6050"/>
    <w:rsid w:val="00DC62AA"/>
    <w:rsid w:val="00DC7732"/>
    <w:rsid w:val="00DE6F44"/>
    <w:rsid w:val="00E037D9"/>
    <w:rsid w:val="00E07A57"/>
    <w:rsid w:val="00E130EB"/>
    <w:rsid w:val="00E162CD"/>
    <w:rsid w:val="00E17FA5"/>
    <w:rsid w:val="00E26930"/>
    <w:rsid w:val="00E27257"/>
    <w:rsid w:val="00E449D0"/>
    <w:rsid w:val="00E4506A"/>
    <w:rsid w:val="00E46913"/>
    <w:rsid w:val="00E53F99"/>
    <w:rsid w:val="00E56510"/>
    <w:rsid w:val="00E62EA8"/>
    <w:rsid w:val="00E639A7"/>
    <w:rsid w:val="00E65400"/>
    <w:rsid w:val="00E67A6E"/>
    <w:rsid w:val="00E71B43"/>
    <w:rsid w:val="00E81612"/>
    <w:rsid w:val="00E87D18"/>
    <w:rsid w:val="00E87D62"/>
    <w:rsid w:val="00EA486E"/>
    <w:rsid w:val="00EA4FA3"/>
    <w:rsid w:val="00EB001B"/>
    <w:rsid w:val="00EB6C33"/>
    <w:rsid w:val="00ED20B3"/>
    <w:rsid w:val="00ED6019"/>
    <w:rsid w:val="00ED7830"/>
    <w:rsid w:val="00EE3909"/>
    <w:rsid w:val="00EE5787"/>
    <w:rsid w:val="00EF05DC"/>
    <w:rsid w:val="00EF4205"/>
    <w:rsid w:val="00EF5939"/>
    <w:rsid w:val="00F00066"/>
    <w:rsid w:val="00F01714"/>
    <w:rsid w:val="00F0258F"/>
    <w:rsid w:val="00F02D06"/>
    <w:rsid w:val="00F06FDD"/>
    <w:rsid w:val="00F10819"/>
    <w:rsid w:val="00F16F35"/>
    <w:rsid w:val="00F21C7D"/>
    <w:rsid w:val="00F2229D"/>
    <w:rsid w:val="00F25ABB"/>
    <w:rsid w:val="00F27963"/>
    <w:rsid w:val="00F30446"/>
    <w:rsid w:val="00F3293C"/>
    <w:rsid w:val="00F32BCC"/>
    <w:rsid w:val="00F3477B"/>
    <w:rsid w:val="00F35218"/>
    <w:rsid w:val="00F4135D"/>
    <w:rsid w:val="00F41F1B"/>
    <w:rsid w:val="00F46BD9"/>
    <w:rsid w:val="00F505C2"/>
    <w:rsid w:val="00F60536"/>
    <w:rsid w:val="00F60BE0"/>
    <w:rsid w:val="00F6280E"/>
    <w:rsid w:val="00F7050A"/>
    <w:rsid w:val="00F75533"/>
    <w:rsid w:val="00F83376"/>
    <w:rsid w:val="00FA0EA2"/>
    <w:rsid w:val="00FA3811"/>
    <w:rsid w:val="00FA3B9F"/>
    <w:rsid w:val="00FA3F06"/>
    <w:rsid w:val="00FA4A26"/>
    <w:rsid w:val="00FA4E14"/>
    <w:rsid w:val="00FA7084"/>
    <w:rsid w:val="00FB1929"/>
    <w:rsid w:val="00FB5FD9"/>
    <w:rsid w:val="00FB73E3"/>
    <w:rsid w:val="00FC2C64"/>
    <w:rsid w:val="00FC60F9"/>
    <w:rsid w:val="00FD33AB"/>
    <w:rsid w:val="00FD4724"/>
    <w:rsid w:val="00FD4A68"/>
    <w:rsid w:val="00FD68ED"/>
    <w:rsid w:val="00FE2824"/>
    <w:rsid w:val="00FE661F"/>
    <w:rsid w:val="00FF0400"/>
    <w:rsid w:val="00FF3D6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fr-FR" w:eastAsia="fr-FR" w:bidi="fr-FR"/>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uiPriority="11"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39437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8C3E89"/>
    <w:pPr>
      <w:keepNext/>
      <w:spacing w:before="240" w:line="240" w:lineRule="auto"/>
      <w:outlineLvl w:val="2"/>
    </w:pPr>
    <w:rPr>
      <w:rFonts w:eastAsia="Times New Roman" w:cs="Arial"/>
      <w:b/>
      <w:bCs/>
      <w:sz w:val="26"/>
      <w:szCs w:val="26"/>
    </w:rPr>
  </w:style>
  <w:style w:type="paragraph" w:styleId="Heading4">
    <w:name w:val="heading 4"/>
    <w:basedOn w:val="Normal"/>
    <w:next w:val="Normal"/>
    <w:link w:val="Heading4Char"/>
    <w:uiPriority w:val="9"/>
    <w:semiHidden/>
    <w:unhideWhenUsed/>
    <w:qFormat/>
    <w:rsid w:val="006521EF"/>
    <w:pPr>
      <w:keepNext/>
      <w:spacing w:before="24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qFormat/>
    <w:rsid w:val="004039BD"/>
    <w:pPr>
      <w:numPr>
        <w:ilvl w:val="1"/>
        <w:numId w:val="41"/>
      </w:numPr>
      <w:tabs>
        <w:tab w:val="clear" w:pos="936"/>
        <w:tab w:val="left" w:pos="1152"/>
      </w:tabs>
      <w:spacing w:before="240" w:after="120"/>
      <w:ind w:left="1152" w:hanging="1152"/>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DC62AA"/>
    <w:pPr>
      <w:numPr>
        <w:numId w:val="41"/>
      </w:numPr>
      <w:spacing w:before="240" w:after="60"/>
    </w:pPr>
    <w:rPr>
      <w:rFonts w:ascii="Arial" w:hAnsi="Arial"/>
      <w:color w:val="auto"/>
    </w:rPr>
  </w:style>
  <w:style w:type="paragraph" w:customStyle="1" w:styleId="SubStepAlpha">
    <w:name w:val="SubStep Alpha"/>
    <w:basedOn w:val="Normal"/>
    <w:qFormat/>
    <w:rsid w:val="00394379"/>
    <w:pPr>
      <w:numPr>
        <w:ilvl w:val="2"/>
        <w:numId w:val="41"/>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94379"/>
    <w:pPr>
      <w:numPr>
        <w:numId w:val="1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A2587"/>
    <w:rPr>
      <w:sz w:val="22"/>
      <w:szCs w:val="22"/>
    </w:rPr>
  </w:style>
  <w:style w:type="character" w:customStyle="1" w:styleId="Heading3Char">
    <w:name w:val="Heading 3 Char"/>
    <w:link w:val="Heading3"/>
    <w:rsid w:val="008C3E89"/>
    <w:rPr>
      <w:rFonts w:eastAsia="Times New Roman" w:cs="Arial"/>
      <w:b/>
      <w:bCs/>
      <w:sz w:val="26"/>
      <w:szCs w:val="26"/>
    </w:rPr>
  </w:style>
  <w:style w:type="paragraph" w:styleId="BodyText">
    <w:name w:val="Body Text"/>
    <w:basedOn w:val="Normal"/>
    <w:link w:val="BodyTextChar"/>
    <w:rsid w:val="008C3E89"/>
    <w:pPr>
      <w:spacing w:before="0" w:after="0" w:line="240" w:lineRule="auto"/>
    </w:pPr>
    <w:rPr>
      <w:rFonts w:eastAsia="Times New Roman" w:cs="Arial"/>
      <w:noProof/>
      <w:sz w:val="20"/>
      <w:szCs w:val="20"/>
    </w:rPr>
  </w:style>
  <w:style w:type="character" w:styleId="Hyperlink">
    <w:name w:val="Hyperlink"/>
    <w:rsid w:val="006C71D9"/>
    <w:rPr>
      <w:color w:val="0000FF"/>
      <w:u w:val="single"/>
    </w:rPr>
  </w:style>
  <w:style w:type="character" w:customStyle="1" w:styleId="BodyTextChar">
    <w:name w:val="Body Text Char"/>
    <w:link w:val="BodyText"/>
    <w:rsid w:val="008C3E89"/>
    <w:rPr>
      <w:rFonts w:eastAsia="Times New Roman" w:cs="Arial"/>
      <w:noProof/>
    </w:rPr>
  </w:style>
  <w:style w:type="character" w:customStyle="1" w:styleId="Heading4Char">
    <w:name w:val="Heading 4 Char"/>
    <w:link w:val="Heading4"/>
    <w:uiPriority w:val="9"/>
    <w:semiHidden/>
    <w:rsid w:val="006521EF"/>
    <w:rPr>
      <w:rFonts w:ascii="Calibri" w:eastAsia="Times New Roman" w:hAnsi="Calibri" w:cs="Times New Roman"/>
      <w:b/>
      <w:bCs/>
      <w:sz w:val="28"/>
      <w:szCs w:val="28"/>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D13712-D01A-481F-87BE-11BFDBEE4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067</Words>
  <Characters>7374</Characters>
  <Application>Microsoft Office Word</Application>
  <DocSecurity>0</DocSecurity>
  <Lines>129</Lines>
  <Paragraphs>111</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83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 Holzinger -X (dholzing - ARIES TECHNOLOGY INC at Cisco)</dc:creator>
  <cp:lastModifiedBy>yuhang</cp:lastModifiedBy>
  <cp:revision>10</cp:revision>
  <dcterms:created xsi:type="dcterms:W3CDTF">2015-07-30T17:07:00Z</dcterms:created>
  <dcterms:modified xsi:type="dcterms:W3CDTF">2016-07-04T03:33:00Z</dcterms:modified>
</cp:coreProperties>
</file>